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9EB2E4" w14:textId="77777777" w:rsidR="0080614B" w:rsidRPr="001B595D" w:rsidRDefault="0080614B" w:rsidP="00FA1AF2">
      <w:pPr>
        <w:jc w:val="center"/>
        <w:rPr>
          <w:rFonts w:ascii="Cambria" w:hAnsi="Cambria" w:cs="Times New Roman"/>
          <w:b/>
        </w:rPr>
      </w:pPr>
      <w:r w:rsidRPr="001B595D">
        <w:rPr>
          <w:rFonts w:ascii="Cambria" w:hAnsi="Cambria" w:cs="Times New Roman"/>
          <w:b/>
        </w:rPr>
        <w:t xml:space="preserve">J E G Y Z </w:t>
      </w:r>
      <w:proofErr w:type="gramStart"/>
      <w:r w:rsidRPr="001B595D">
        <w:rPr>
          <w:rFonts w:ascii="Cambria" w:hAnsi="Cambria" w:cs="Times New Roman"/>
          <w:b/>
        </w:rPr>
        <w:t>Ő</w:t>
      </w:r>
      <w:proofErr w:type="gramEnd"/>
      <w:r w:rsidRPr="001B595D">
        <w:rPr>
          <w:rFonts w:ascii="Cambria" w:hAnsi="Cambria" w:cs="Times New Roman"/>
          <w:b/>
        </w:rPr>
        <w:t xml:space="preserve"> K Ö N Y V</w:t>
      </w:r>
    </w:p>
    <w:p w14:paraId="4E4F0B57" w14:textId="77777777" w:rsidR="0080614B" w:rsidRPr="0047163E" w:rsidRDefault="0080614B" w:rsidP="00FA1AF2">
      <w:pPr>
        <w:jc w:val="center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>egyetemi doktori (PhD) értékezés előzetes vitájáról</w:t>
      </w:r>
    </w:p>
    <w:p w14:paraId="4972F015" w14:textId="77777777" w:rsidR="0080614B" w:rsidRPr="0047163E" w:rsidRDefault="0080614B" w:rsidP="00FA1AF2">
      <w:pPr>
        <w:spacing w:before="240"/>
        <w:jc w:val="both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>Elkészítendő a jelenléti ívvel együtt három példányban</w:t>
      </w:r>
    </w:p>
    <w:p w14:paraId="5971298C" w14:textId="77777777" w:rsidR="0080614B" w:rsidRPr="0047163E" w:rsidRDefault="0080614B" w:rsidP="00FA1AF2">
      <w:pPr>
        <w:tabs>
          <w:tab w:val="right" w:leader="dot" w:pos="8789"/>
        </w:tabs>
        <w:spacing w:before="360"/>
        <w:jc w:val="center"/>
        <w:rPr>
          <w:rFonts w:ascii="Cambria" w:hAnsi="Cambria" w:cs="Times New Roman"/>
          <w:b/>
        </w:rPr>
      </w:pPr>
      <w:r w:rsidRPr="0047163E">
        <w:rPr>
          <w:rFonts w:ascii="Cambria" w:hAnsi="Cambria" w:cs="Times New Roman"/>
          <w:b/>
        </w:rPr>
        <w:t>A jelölt adatai</w:t>
      </w:r>
    </w:p>
    <w:p w14:paraId="6553CA7B" w14:textId="77777777" w:rsidR="0080614B" w:rsidRPr="0047163E" w:rsidRDefault="0080614B" w:rsidP="00FA1AF2">
      <w:pPr>
        <w:tabs>
          <w:tab w:val="right" w:leader="dot" w:pos="8789"/>
        </w:tabs>
        <w:spacing w:before="240"/>
        <w:jc w:val="both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>1. A jelölt neve:</w:t>
      </w:r>
      <w:r w:rsidRPr="0047163E">
        <w:rPr>
          <w:rFonts w:ascii="Cambria" w:hAnsi="Cambria" w:cs="Times New Roman"/>
        </w:rPr>
        <w:tab/>
      </w:r>
    </w:p>
    <w:p w14:paraId="5A8BBCBB" w14:textId="77777777" w:rsidR="0080614B" w:rsidRPr="0047163E" w:rsidRDefault="0080614B" w:rsidP="00FA1AF2">
      <w:pPr>
        <w:tabs>
          <w:tab w:val="right" w:leader="dot" w:pos="8789"/>
        </w:tabs>
        <w:spacing w:before="240"/>
        <w:jc w:val="both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>2. Az értekezés címe:</w:t>
      </w:r>
      <w:r w:rsidRPr="0047163E">
        <w:rPr>
          <w:rFonts w:ascii="Cambria" w:hAnsi="Cambria" w:cs="Times New Roman"/>
        </w:rPr>
        <w:tab/>
      </w:r>
    </w:p>
    <w:p w14:paraId="3DD428ED" w14:textId="77777777" w:rsidR="0080614B" w:rsidRPr="0047163E" w:rsidRDefault="0080614B" w:rsidP="00FA1AF2">
      <w:pPr>
        <w:tabs>
          <w:tab w:val="right" w:leader="dot" w:pos="8789"/>
        </w:tabs>
        <w:spacing w:before="240"/>
        <w:jc w:val="both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ab/>
      </w:r>
    </w:p>
    <w:p w14:paraId="0F32E185" w14:textId="3BC763AA" w:rsidR="0080614B" w:rsidRPr="0047163E" w:rsidRDefault="0080614B" w:rsidP="00FA1AF2">
      <w:pPr>
        <w:tabs>
          <w:tab w:val="right" w:leader="dot" w:pos="8789"/>
        </w:tabs>
        <w:spacing w:before="240"/>
        <w:jc w:val="both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>3. Doktori Iskola:</w:t>
      </w:r>
      <w:r w:rsidR="007A59A0" w:rsidRPr="0047163E">
        <w:rPr>
          <w:rFonts w:ascii="Cambria" w:hAnsi="Cambria"/>
        </w:rPr>
        <w:t xml:space="preserve"> </w:t>
      </w:r>
      <w:r w:rsidR="007A59A0" w:rsidRPr="0047163E">
        <w:rPr>
          <w:rFonts w:ascii="Cambria" w:hAnsi="Cambria" w:cs="Times New Roman"/>
        </w:rPr>
        <w:t>Pekár Imre Gépészeti Tudományok Doktori Iskola</w:t>
      </w:r>
    </w:p>
    <w:p w14:paraId="2E02617E" w14:textId="77777777" w:rsidR="0080614B" w:rsidRPr="0047163E" w:rsidRDefault="0080614B" w:rsidP="00FA1AF2">
      <w:pPr>
        <w:tabs>
          <w:tab w:val="right" w:leader="dot" w:pos="8789"/>
        </w:tabs>
        <w:spacing w:before="240"/>
        <w:jc w:val="both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 xml:space="preserve">4. Doktori Program: </w:t>
      </w:r>
      <w:r w:rsidRPr="0047163E">
        <w:rPr>
          <w:rFonts w:ascii="Cambria" w:hAnsi="Cambria" w:cs="Times New Roman"/>
        </w:rPr>
        <w:tab/>
      </w:r>
    </w:p>
    <w:p w14:paraId="2C62DEC4" w14:textId="77777777" w:rsidR="0080614B" w:rsidRPr="0047163E" w:rsidRDefault="0080614B" w:rsidP="00FA1AF2">
      <w:pPr>
        <w:tabs>
          <w:tab w:val="right" w:leader="dot" w:pos="8789"/>
        </w:tabs>
        <w:spacing w:before="240"/>
        <w:jc w:val="both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ab/>
      </w:r>
    </w:p>
    <w:p w14:paraId="6808BD53" w14:textId="77777777" w:rsidR="0080614B" w:rsidRPr="0047163E" w:rsidRDefault="0080614B" w:rsidP="00FA1AF2">
      <w:pPr>
        <w:tabs>
          <w:tab w:val="right" w:leader="dot" w:pos="8789"/>
        </w:tabs>
        <w:spacing w:before="240"/>
        <w:jc w:val="both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>5. A jelölt témavezetője:</w:t>
      </w:r>
      <w:r w:rsidRPr="0047163E">
        <w:rPr>
          <w:rFonts w:ascii="Cambria" w:hAnsi="Cambria" w:cs="Times New Roman"/>
        </w:rPr>
        <w:tab/>
      </w:r>
    </w:p>
    <w:p w14:paraId="3253F4DE" w14:textId="77777777" w:rsidR="0080614B" w:rsidRPr="0047163E" w:rsidRDefault="0080614B" w:rsidP="00FA1AF2">
      <w:pPr>
        <w:tabs>
          <w:tab w:val="right" w:leader="dot" w:pos="8789"/>
        </w:tabs>
        <w:spacing w:before="240"/>
        <w:jc w:val="both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>6. Az előzetes vita helye és időpontja:</w:t>
      </w:r>
      <w:r w:rsidRPr="0047163E">
        <w:rPr>
          <w:rFonts w:ascii="Cambria" w:hAnsi="Cambria" w:cs="Times New Roman"/>
        </w:rPr>
        <w:tab/>
      </w:r>
    </w:p>
    <w:p w14:paraId="59E5A8B6" w14:textId="77777777" w:rsidR="0080614B" w:rsidRPr="0047163E" w:rsidRDefault="0080614B" w:rsidP="00FA1AF2">
      <w:pPr>
        <w:tabs>
          <w:tab w:val="right" w:leader="dot" w:pos="8789"/>
        </w:tabs>
        <w:spacing w:before="240"/>
        <w:jc w:val="both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ab/>
      </w:r>
    </w:p>
    <w:p w14:paraId="5A863392" w14:textId="77777777" w:rsidR="0080614B" w:rsidRPr="0047163E" w:rsidRDefault="0080614B" w:rsidP="00FA1AF2">
      <w:pPr>
        <w:tabs>
          <w:tab w:val="right" w:leader="dot" w:pos="8789"/>
        </w:tabs>
        <w:spacing w:before="360"/>
        <w:jc w:val="center"/>
        <w:rPr>
          <w:rFonts w:ascii="Cambria" w:hAnsi="Cambria" w:cs="Times New Roman"/>
          <w:b/>
        </w:rPr>
      </w:pPr>
      <w:r w:rsidRPr="0047163E">
        <w:rPr>
          <w:rFonts w:ascii="Cambria" w:hAnsi="Cambria" w:cs="Times New Roman"/>
          <w:b/>
        </w:rPr>
        <w:t>Az előzetes vita bizottsága</w:t>
      </w:r>
    </w:p>
    <w:p w14:paraId="5216EA4A" w14:textId="77777777" w:rsidR="0080614B" w:rsidRPr="0047163E" w:rsidRDefault="0080614B" w:rsidP="00FA1AF2">
      <w:pPr>
        <w:rPr>
          <w:rFonts w:ascii="Cambria" w:hAnsi="Cambria" w:cs="Times New Roman"/>
        </w:rPr>
      </w:pPr>
      <w:r w:rsidRPr="0047163E">
        <w:rPr>
          <w:rFonts w:ascii="Cambria" w:hAnsi="Cambria" w:cs="Times New Roman"/>
          <w:u w:val="single"/>
        </w:rPr>
        <w:t>Bírálók:</w:t>
      </w:r>
      <w:r w:rsidRPr="0047163E">
        <w:rPr>
          <w:rFonts w:ascii="Cambria" w:hAnsi="Cambria" w:cs="Times New Roman"/>
        </w:rPr>
        <w:t xml:space="preserve"> </w:t>
      </w:r>
      <w:r w:rsidRPr="0047163E">
        <w:rPr>
          <w:rFonts w:ascii="Cambria" w:hAnsi="Cambria" w:cs="Times New Roman"/>
        </w:rPr>
        <w:tab/>
        <w:t>NÉV</w:t>
      </w:r>
      <w:r w:rsidRPr="0047163E">
        <w:rPr>
          <w:rFonts w:ascii="Cambria" w:hAnsi="Cambria" w:cs="Times New Roman"/>
        </w:rPr>
        <w:tab/>
      </w:r>
      <w:r w:rsidRPr="0047163E">
        <w:rPr>
          <w:rFonts w:ascii="Cambria" w:hAnsi="Cambria" w:cs="Times New Roman"/>
        </w:rPr>
        <w:tab/>
      </w:r>
      <w:r w:rsidRPr="0047163E">
        <w:rPr>
          <w:rFonts w:ascii="Cambria" w:hAnsi="Cambria" w:cs="Times New Roman"/>
        </w:rPr>
        <w:tab/>
      </w:r>
      <w:r w:rsidRPr="0047163E">
        <w:rPr>
          <w:rFonts w:ascii="Cambria" w:hAnsi="Cambria" w:cs="Times New Roman"/>
        </w:rPr>
        <w:tab/>
      </w:r>
      <w:r w:rsidRPr="0047163E">
        <w:rPr>
          <w:rFonts w:ascii="Cambria" w:hAnsi="Cambria" w:cs="Times New Roman"/>
        </w:rPr>
        <w:tab/>
      </w:r>
      <w:r w:rsidRPr="0047163E">
        <w:rPr>
          <w:rFonts w:ascii="Cambria" w:hAnsi="Cambria" w:cs="Times New Roman"/>
        </w:rPr>
        <w:tab/>
      </w:r>
    </w:p>
    <w:p w14:paraId="7670E6E9" w14:textId="1FCACA7E" w:rsidR="0080614B" w:rsidRPr="0047163E" w:rsidRDefault="0080614B" w:rsidP="00FA1AF2">
      <w:pPr>
        <w:ind w:left="708" w:firstLine="708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>Dr.</w:t>
      </w:r>
      <w:r w:rsidR="00E140ED" w:rsidRPr="0047163E">
        <w:rPr>
          <w:rFonts w:ascii="Cambria" w:hAnsi="Cambria" w:cs="Times New Roman"/>
          <w:u w:val="dotted"/>
        </w:rPr>
        <w:t xml:space="preserve"> </w:t>
      </w:r>
      <w:r w:rsidR="00E140ED" w:rsidRPr="0047163E">
        <w:rPr>
          <w:rFonts w:ascii="Cambria" w:hAnsi="Cambria" w:cs="Times New Roman"/>
          <w:u w:val="dotted"/>
        </w:rPr>
        <w:tab/>
      </w:r>
      <w:r w:rsidR="00E140ED" w:rsidRPr="0047163E">
        <w:rPr>
          <w:rFonts w:ascii="Cambria" w:hAnsi="Cambria" w:cs="Times New Roman"/>
          <w:u w:val="dotted"/>
        </w:rPr>
        <w:tab/>
      </w:r>
      <w:r w:rsidR="00E140ED" w:rsidRPr="0047163E">
        <w:rPr>
          <w:rFonts w:ascii="Cambria" w:hAnsi="Cambria" w:cs="Times New Roman"/>
          <w:u w:val="dotted"/>
        </w:rPr>
        <w:tab/>
      </w:r>
      <w:r w:rsidR="00E140ED" w:rsidRPr="0047163E">
        <w:rPr>
          <w:rFonts w:ascii="Cambria" w:hAnsi="Cambria" w:cs="Times New Roman"/>
          <w:u w:val="dotted"/>
        </w:rPr>
        <w:tab/>
      </w:r>
      <w:r w:rsidRPr="0047163E">
        <w:rPr>
          <w:rFonts w:ascii="Cambria" w:hAnsi="Cambria" w:cs="Times New Roman"/>
        </w:rPr>
        <w:tab/>
      </w:r>
      <w:r w:rsidRPr="0047163E">
        <w:rPr>
          <w:rFonts w:ascii="Cambria" w:hAnsi="Cambria" w:cs="Times New Roman"/>
        </w:rPr>
        <w:tab/>
      </w:r>
    </w:p>
    <w:p w14:paraId="64576151" w14:textId="0AE22B38" w:rsidR="0080614B" w:rsidRPr="0047163E" w:rsidRDefault="0080614B" w:rsidP="00FA1AF2">
      <w:pPr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ab/>
      </w:r>
      <w:r w:rsidRPr="0047163E">
        <w:rPr>
          <w:rFonts w:ascii="Cambria" w:hAnsi="Cambria" w:cs="Times New Roman"/>
        </w:rPr>
        <w:tab/>
        <w:t>Dr.</w:t>
      </w:r>
      <w:r w:rsidR="00E140ED" w:rsidRPr="0047163E">
        <w:rPr>
          <w:rFonts w:ascii="Cambria" w:hAnsi="Cambria" w:cs="Times New Roman"/>
          <w:u w:val="dotted"/>
        </w:rPr>
        <w:tab/>
      </w:r>
      <w:r w:rsidR="00E140ED" w:rsidRPr="0047163E">
        <w:rPr>
          <w:rFonts w:ascii="Cambria" w:hAnsi="Cambria" w:cs="Times New Roman"/>
          <w:u w:val="dotted"/>
        </w:rPr>
        <w:tab/>
      </w:r>
      <w:r w:rsidR="00E140ED" w:rsidRPr="0047163E">
        <w:rPr>
          <w:rFonts w:ascii="Cambria" w:hAnsi="Cambria" w:cs="Times New Roman"/>
          <w:u w:val="dotted"/>
        </w:rPr>
        <w:tab/>
      </w:r>
      <w:r w:rsidR="00E140ED" w:rsidRPr="0047163E">
        <w:rPr>
          <w:rFonts w:ascii="Cambria" w:hAnsi="Cambria" w:cs="Times New Roman"/>
          <w:u w:val="dotted"/>
        </w:rPr>
        <w:tab/>
      </w:r>
      <w:r w:rsidRPr="0047163E">
        <w:rPr>
          <w:rFonts w:ascii="Cambria" w:hAnsi="Cambria" w:cs="Times New Roman"/>
        </w:rPr>
        <w:tab/>
      </w:r>
      <w:r w:rsidRPr="0047163E">
        <w:rPr>
          <w:rFonts w:ascii="Cambria" w:hAnsi="Cambria" w:cs="Times New Roman"/>
        </w:rPr>
        <w:tab/>
      </w:r>
    </w:p>
    <w:p w14:paraId="5746A274" w14:textId="28CA279E" w:rsidR="0080614B" w:rsidRPr="0047163E" w:rsidRDefault="0080614B" w:rsidP="00FA1AF2">
      <w:pPr>
        <w:rPr>
          <w:rFonts w:ascii="Cambria" w:hAnsi="Cambria" w:cs="Times New Roman"/>
          <w:u w:val="single"/>
        </w:rPr>
      </w:pPr>
      <w:r w:rsidRPr="0047163E">
        <w:rPr>
          <w:rFonts w:ascii="Cambria" w:hAnsi="Cambria" w:cs="Times New Roman"/>
          <w:u w:val="single"/>
        </w:rPr>
        <w:t>Bizottság:</w:t>
      </w:r>
    </w:p>
    <w:p w14:paraId="7F016D31" w14:textId="3F90689A" w:rsidR="0080614B" w:rsidRPr="0047163E" w:rsidRDefault="0080614B" w:rsidP="00FA1AF2">
      <w:pPr>
        <w:tabs>
          <w:tab w:val="left" w:pos="1418"/>
          <w:tab w:val="left" w:pos="4320"/>
          <w:tab w:val="left" w:pos="5760"/>
        </w:tabs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ab/>
        <w:t>NÉV</w:t>
      </w:r>
      <w:r w:rsidRPr="0047163E">
        <w:rPr>
          <w:rFonts w:ascii="Cambria" w:hAnsi="Cambria" w:cs="Times New Roman"/>
        </w:rPr>
        <w:tab/>
      </w:r>
      <w:r w:rsidRPr="0047163E">
        <w:rPr>
          <w:rFonts w:ascii="Cambria" w:hAnsi="Cambria" w:cs="Times New Roman"/>
        </w:rPr>
        <w:tab/>
      </w:r>
      <w:r w:rsidRPr="0047163E">
        <w:rPr>
          <w:rFonts w:ascii="Cambria" w:hAnsi="Cambria" w:cs="Times New Roman"/>
        </w:rPr>
        <w:tab/>
      </w:r>
    </w:p>
    <w:p w14:paraId="74C6F8A5" w14:textId="133BDB53" w:rsidR="0080614B" w:rsidRPr="0047163E" w:rsidRDefault="0080614B" w:rsidP="00FA1AF2">
      <w:pPr>
        <w:tabs>
          <w:tab w:val="left" w:pos="1418"/>
          <w:tab w:val="left" w:pos="4320"/>
          <w:tab w:val="left" w:pos="5760"/>
        </w:tabs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>elnök</w:t>
      </w:r>
      <w:r w:rsidRPr="0047163E">
        <w:rPr>
          <w:rStyle w:val="Lbjegyzet-hivatkozs"/>
          <w:rFonts w:ascii="Cambria" w:hAnsi="Cambria" w:cs="Times New Roman"/>
        </w:rPr>
        <w:footnoteReference w:id="1"/>
      </w:r>
      <w:r w:rsidRPr="0047163E">
        <w:rPr>
          <w:rFonts w:ascii="Cambria" w:hAnsi="Cambria" w:cs="Times New Roman"/>
        </w:rPr>
        <w:t xml:space="preserve">: </w:t>
      </w:r>
      <w:r w:rsidRPr="0047163E">
        <w:rPr>
          <w:rFonts w:ascii="Cambria" w:hAnsi="Cambria" w:cs="Times New Roman"/>
        </w:rPr>
        <w:tab/>
        <w:t>Dr.</w:t>
      </w:r>
      <w:r w:rsidR="00E140ED" w:rsidRPr="0047163E">
        <w:rPr>
          <w:rFonts w:ascii="Cambria" w:hAnsi="Cambria" w:cs="Times New Roman"/>
          <w:u w:val="dotted"/>
        </w:rPr>
        <w:t xml:space="preserve"> </w:t>
      </w:r>
      <w:r w:rsidR="00E140ED" w:rsidRPr="0047163E">
        <w:rPr>
          <w:rFonts w:ascii="Cambria" w:hAnsi="Cambria" w:cs="Times New Roman"/>
          <w:u w:val="dotted"/>
        </w:rPr>
        <w:tab/>
      </w:r>
    </w:p>
    <w:p w14:paraId="103DB7EC" w14:textId="2DAF875B" w:rsidR="0080614B" w:rsidRPr="0047163E" w:rsidRDefault="0080614B" w:rsidP="00FA1AF2">
      <w:pPr>
        <w:tabs>
          <w:tab w:val="left" w:pos="1418"/>
          <w:tab w:val="left" w:pos="4320"/>
          <w:tab w:val="left" w:pos="5760"/>
        </w:tabs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>tagok:</w:t>
      </w:r>
      <w:r w:rsidRPr="0047163E">
        <w:rPr>
          <w:rFonts w:ascii="Cambria" w:hAnsi="Cambria" w:cs="Times New Roman"/>
        </w:rPr>
        <w:tab/>
        <w:t>Dr.</w:t>
      </w:r>
      <w:r w:rsidR="00E140ED" w:rsidRPr="0047163E">
        <w:rPr>
          <w:rFonts w:ascii="Cambria" w:hAnsi="Cambria" w:cs="Times New Roman"/>
          <w:u w:val="dotted"/>
        </w:rPr>
        <w:t xml:space="preserve"> </w:t>
      </w:r>
      <w:r w:rsidR="00E140ED" w:rsidRPr="0047163E">
        <w:rPr>
          <w:rFonts w:ascii="Cambria" w:hAnsi="Cambria" w:cs="Times New Roman"/>
          <w:u w:val="dotted"/>
        </w:rPr>
        <w:tab/>
      </w:r>
      <w:r w:rsidRPr="0047163E">
        <w:rPr>
          <w:rFonts w:ascii="Cambria" w:hAnsi="Cambria" w:cs="Times New Roman"/>
        </w:rPr>
        <w:tab/>
      </w:r>
      <w:r w:rsidRPr="0047163E">
        <w:rPr>
          <w:rFonts w:ascii="Cambria" w:hAnsi="Cambria" w:cs="Times New Roman"/>
        </w:rPr>
        <w:tab/>
      </w:r>
    </w:p>
    <w:p w14:paraId="2AC59474" w14:textId="5A3D7F6E" w:rsidR="0080614B" w:rsidRPr="0047163E" w:rsidRDefault="0080614B" w:rsidP="00FA1AF2">
      <w:pPr>
        <w:tabs>
          <w:tab w:val="left" w:pos="1418"/>
          <w:tab w:val="left" w:pos="4320"/>
          <w:tab w:val="left" w:pos="5760"/>
        </w:tabs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ab/>
        <w:t>Dr</w:t>
      </w:r>
      <w:r w:rsidR="00E140ED" w:rsidRPr="0047163E">
        <w:rPr>
          <w:rFonts w:ascii="Cambria" w:hAnsi="Cambria" w:cs="Times New Roman"/>
        </w:rPr>
        <w:t>.</w:t>
      </w:r>
      <w:r w:rsidR="00E140ED" w:rsidRPr="0047163E">
        <w:rPr>
          <w:rFonts w:ascii="Cambria" w:hAnsi="Cambria" w:cs="Times New Roman"/>
          <w:u w:val="dotted"/>
        </w:rPr>
        <w:tab/>
      </w:r>
      <w:r w:rsidRPr="0047163E">
        <w:rPr>
          <w:rFonts w:ascii="Cambria" w:hAnsi="Cambria" w:cs="Times New Roman"/>
        </w:rPr>
        <w:t xml:space="preserve"> </w:t>
      </w:r>
      <w:r w:rsidRPr="0047163E">
        <w:rPr>
          <w:rFonts w:ascii="Cambria" w:hAnsi="Cambria" w:cs="Times New Roman"/>
        </w:rPr>
        <w:tab/>
      </w:r>
      <w:r w:rsidRPr="0047163E">
        <w:rPr>
          <w:rFonts w:ascii="Cambria" w:hAnsi="Cambria" w:cs="Times New Roman"/>
        </w:rPr>
        <w:tab/>
      </w:r>
    </w:p>
    <w:p w14:paraId="78DCF70F" w14:textId="3187641E" w:rsidR="00E75B25" w:rsidRDefault="0080614B" w:rsidP="00FA1AF2">
      <w:pPr>
        <w:tabs>
          <w:tab w:val="right" w:leader="dot" w:pos="4395"/>
        </w:tabs>
        <w:spacing w:before="480"/>
        <w:jc w:val="both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lastRenderedPageBreak/>
        <w:t xml:space="preserve">7. Jegyzőkönyvvezető: </w:t>
      </w:r>
      <w:r w:rsidR="00E140ED" w:rsidRPr="0047163E">
        <w:rPr>
          <w:rFonts w:ascii="Cambria" w:hAnsi="Cambria" w:cs="Times New Roman"/>
        </w:rPr>
        <w:tab/>
      </w:r>
    </w:p>
    <w:p w14:paraId="32189669" w14:textId="77777777" w:rsidR="00E75B25" w:rsidRDefault="00E75B25" w:rsidP="00FA1AF2">
      <w:pPr>
        <w:rPr>
          <w:rFonts w:ascii="Cambria" w:hAnsi="Cambria" w:cs="Times New Roman"/>
        </w:rPr>
      </w:pPr>
      <w:r>
        <w:rPr>
          <w:rFonts w:ascii="Cambria" w:hAnsi="Cambria" w:cs="Times New Roman"/>
        </w:rPr>
        <w:br w:type="page"/>
      </w:r>
    </w:p>
    <w:p w14:paraId="04DF9F0A" w14:textId="77777777" w:rsidR="0080614B" w:rsidRPr="0047163E" w:rsidRDefault="0080614B" w:rsidP="00FA1AF2">
      <w:pPr>
        <w:tabs>
          <w:tab w:val="right" w:leader="dot" w:pos="8789"/>
        </w:tabs>
        <w:spacing w:before="360"/>
        <w:jc w:val="center"/>
        <w:rPr>
          <w:rFonts w:ascii="Cambria" w:hAnsi="Cambria" w:cs="Times New Roman"/>
          <w:b/>
        </w:rPr>
      </w:pPr>
      <w:r w:rsidRPr="0047163E">
        <w:rPr>
          <w:rFonts w:ascii="Cambria" w:hAnsi="Cambria" w:cs="Times New Roman"/>
          <w:b/>
        </w:rPr>
        <w:lastRenderedPageBreak/>
        <w:t>Az előzetes vita dokumentációja</w:t>
      </w:r>
    </w:p>
    <w:p w14:paraId="16219499" w14:textId="77777777" w:rsidR="0080614B" w:rsidRPr="0047163E" w:rsidRDefault="0080614B" w:rsidP="00FA1AF2">
      <w:pPr>
        <w:jc w:val="both"/>
        <w:rPr>
          <w:rFonts w:ascii="Cambria" w:hAnsi="Cambria" w:cs="Times New Roman"/>
        </w:rPr>
      </w:pPr>
    </w:p>
    <w:p w14:paraId="214E7AB7" w14:textId="77777777" w:rsidR="0080614B" w:rsidRPr="0047163E" w:rsidRDefault="0080614B" w:rsidP="00FA1AF2">
      <w:pPr>
        <w:jc w:val="both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>8. Az előzetes vitán megjelentek névsora:</w:t>
      </w:r>
    </w:p>
    <w:p w14:paraId="5AC67CBF" w14:textId="77777777" w:rsidR="0080614B" w:rsidRPr="0047163E" w:rsidRDefault="0080614B" w:rsidP="00FA1AF2">
      <w:pPr>
        <w:spacing w:before="240" w:after="240"/>
        <w:ind w:firstLine="567"/>
        <w:jc w:val="both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>Mellékletben (jelenléti ív, munkahely, tudományos fokozat) (… oldal)</w:t>
      </w:r>
    </w:p>
    <w:p w14:paraId="0BAC830E" w14:textId="77777777" w:rsidR="0080614B" w:rsidRPr="0047163E" w:rsidRDefault="0080614B" w:rsidP="00FA1AF2">
      <w:pPr>
        <w:spacing w:before="240" w:after="240"/>
        <w:ind w:firstLine="567"/>
        <w:jc w:val="both"/>
        <w:rPr>
          <w:rFonts w:ascii="Cambria" w:hAnsi="Cambria" w:cs="Times New Roman"/>
        </w:rPr>
      </w:pPr>
    </w:p>
    <w:p w14:paraId="742C777D" w14:textId="77777777" w:rsidR="0080614B" w:rsidRPr="0047163E" w:rsidRDefault="0080614B" w:rsidP="00FA1AF2">
      <w:pPr>
        <w:jc w:val="both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>9. A vitán elhangzott kérdések, hozzászólások és a jelölt válaszainak összefoglalása:</w:t>
      </w:r>
    </w:p>
    <w:p w14:paraId="68F0FA95" w14:textId="77777777" w:rsidR="0080614B" w:rsidRPr="0047163E" w:rsidRDefault="0080614B" w:rsidP="00FA1AF2">
      <w:pPr>
        <w:spacing w:before="240" w:after="240"/>
        <w:ind w:firstLine="567"/>
        <w:jc w:val="both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>Mellékletben (… oldal)</w:t>
      </w:r>
    </w:p>
    <w:p w14:paraId="7FCA0FD9" w14:textId="77777777" w:rsidR="0080614B" w:rsidRPr="0047163E" w:rsidRDefault="0080614B" w:rsidP="00FA1AF2">
      <w:pPr>
        <w:spacing w:before="240" w:after="240"/>
        <w:ind w:firstLine="567"/>
        <w:jc w:val="both"/>
        <w:rPr>
          <w:rFonts w:ascii="Cambria" w:hAnsi="Cambria" w:cs="Times New Roman"/>
        </w:rPr>
      </w:pPr>
    </w:p>
    <w:p w14:paraId="05CF035A" w14:textId="77777777" w:rsidR="0080614B" w:rsidRPr="0047163E" w:rsidRDefault="0080614B" w:rsidP="00FA1AF2">
      <w:pPr>
        <w:jc w:val="both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>10. A referensek írásos bírálata (válaszok, a referensek véleménye a válaszokról)</w:t>
      </w:r>
      <w:r w:rsidRPr="0047163E">
        <w:rPr>
          <w:rStyle w:val="Lbjegyzet-hivatkozs"/>
          <w:rFonts w:ascii="Cambria" w:hAnsi="Cambria" w:cs="Times New Roman"/>
        </w:rPr>
        <w:footnoteReference w:id="2"/>
      </w:r>
      <w:r w:rsidRPr="0047163E">
        <w:rPr>
          <w:rFonts w:ascii="Cambria" w:hAnsi="Cambria" w:cs="Times New Roman"/>
        </w:rPr>
        <w:t>:</w:t>
      </w:r>
    </w:p>
    <w:p w14:paraId="71C04F8F" w14:textId="77777777" w:rsidR="0080614B" w:rsidRPr="0047163E" w:rsidRDefault="0080614B" w:rsidP="00FA1AF2">
      <w:pPr>
        <w:spacing w:before="240" w:after="240"/>
        <w:ind w:firstLine="567"/>
        <w:jc w:val="both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>Mellékletben (… oldal)</w:t>
      </w:r>
    </w:p>
    <w:p w14:paraId="79B9262B" w14:textId="77777777" w:rsidR="0080614B" w:rsidRPr="0047163E" w:rsidRDefault="0080614B" w:rsidP="00FA1AF2">
      <w:pPr>
        <w:spacing w:before="240" w:after="240"/>
        <w:ind w:firstLine="567"/>
        <w:jc w:val="both"/>
        <w:rPr>
          <w:rFonts w:ascii="Cambria" w:hAnsi="Cambria" w:cs="Times New Roman"/>
        </w:rPr>
      </w:pPr>
    </w:p>
    <w:p w14:paraId="4EFA3E53" w14:textId="77777777" w:rsidR="0080614B" w:rsidRPr="0047163E" w:rsidRDefault="0080614B" w:rsidP="00FA1AF2">
      <w:pPr>
        <w:ind w:left="490" w:hanging="490"/>
        <w:jc w:val="both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 xml:space="preserve">11. Online résztvevők esetén ezen résztvevők nyilatkozata a jegyzőkönyvben leírtak jóváhagyásáról: </w:t>
      </w:r>
      <w:r w:rsidRPr="0047163E">
        <w:rPr>
          <w:rFonts w:ascii="Cambria" w:hAnsi="Cambria" w:cs="Times New Roman"/>
        </w:rPr>
        <w:tab/>
      </w:r>
    </w:p>
    <w:p w14:paraId="7135D5FC" w14:textId="77777777" w:rsidR="0080614B" w:rsidRPr="0047163E" w:rsidRDefault="0080614B" w:rsidP="00FA1AF2">
      <w:pPr>
        <w:spacing w:before="240" w:after="240"/>
        <w:ind w:firstLine="567"/>
        <w:jc w:val="both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>Mellékletben (… oldal)</w:t>
      </w:r>
    </w:p>
    <w:p w14:paraId="395F0A9A" w14:textId="77777777" w:rsidR="0080614B" w:rsidRPr="0047163E" w:rsidRDefault="0080614B" w:rsidP="00FA1AF2">
      <w:pPr>
        <w:spacing w:before="240" w:after="240"/>
        <w:ind w:firstLine="567"/>
        <w:jc w:val="both"/>
        <w:rPr>
          <w:rFonts w:ascii="Cambria" w:hAnsi="Cambria" w:cs="Times New Roman"/>
        </w:rPr>
      </w:pPr>
    </w:p>
    <w:p w14:paraId="0E2678B6" w14:textId="77777777" w:rsidR="0080614B" w:rsidRPr="0047163E" w:rsidRDefault="0080614B" w:rsidP="00FA1AF2">
      <w:pPr>
        <w:ind w:left="490" w:hanging="490"/>
        <w:jc w:val="both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>12. Online résztvevők esetén videófelvétel a teljes előzetes vitáról:</w:t>
      </w:r>
    </w:p>
    <w:p w14:paraId="74F18B85" w14:textId="77777777" w:rsidR="0080614B" w:rsidRPr="0047163E" w:rsidRDefault="0080614B" w:rsidP="00FA1AF2">
      <w:pPr>
        <w:spacing w:before="240" w:after="240"/>
        <w:ind w:firstLine="567"/>
        <w:jc w:val="both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>Mellékletben adathordozón</w:t>
      </w:r>
    </w:p>
    <w:p w14:paraId="7182705D" w14:textId="77777777" w:rsidR="0080614B" w:rsidRPr="0047163E" w:rsidRDefault="0080614B" w:rsidP="00FA1AF2">
      <w:pPr>
        <w:tabs>
          <w:tab w:val="right" w:leader="dot" w:pos="8789"/>
        </w:tabs>
        <w:spacing w:before="360"/>
        <w:jc w:val="center"/>
        <w:rPr>
          <w:rFonts w:ascii="Cambria" w:hAnsi="Cambria" w:cs="Times New Roman"/>
          <w:b/>
        </w:rPr>
      </w:pPr>
      <w:r w:rsidRPr="0047163E">
        <w:rPr>
          <w:rFonts w:ascii="Cambria" w:hAnsi="Cambria" w:cs="Times New Roman"/>
          <w:b/>
        </w:rPr>
        <w:br w:type="page"/>
      </w:r>
      <w:r w:rsidRPr="0047163E">
        <w:rPr>
          <w:rFonts w:ascii="Cambria" w:hAnsi="Cambria" w:cs="Times New Roman"/>
          <w:b/>
        </w:rPr>
        <w:lastRenderedPageBreak/>
        <w:t>Az előzetes vita bizottságának értékelése</w:t>
      </w:r>
    </w:p>
    <w:p w14:paraId="6DC95317" w14:textId="77777777" w:rsidR="0080614B" w:rsidRPr="0047163E" w:rsidRDefault="0080614B" w:rsidP="00FA1AF2">
      <w:pPr>
        <w:jc w:val="both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 xml:space="preserve">13. A bizottság tagjainak véleménye a jelölt tudományos munkásságáról: </w:t>
      </w:r>
      <w:r w:rsidRPr="0047163E">
        <w:rPr>
          <w:rFonts w:ascii="Cambria" w:hAnsi="Cambria" w:cs="Times New Roman"/>
        </w:rPr>
        <w:tab/>
      </w:r>
    </w:p>
    <w:p w14:paraId="5F8578AA" w14:textId="77777777" w:rsidR="0080614B" w:rsidRPr="0047163E" w:rsidRDefault="0080614B" w:rsidP="00FA1AF2">
      <w:pPr>
        <w:spacing w:before="240"/>
        <w:ind w:firstLine="567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 xml:space="preserve">Megfelel / nem felel meg </w:t>
      </w:r>
      <w:r w:rsidRPr="0047163E">
        <w:rPr>
          <w:rFonts w:ascii="Cambria" w:hAnsi="Cambria" w:cs="Times New Roman"/>
        </w:rPr>
        <w:tab/>
        <w:t>(a megfelelő rész aláhúzandó)</w:t>
      </w:r>
    </w:p>
    <w:p w14:paraId="3A0A1B27" w14:textId="77777777" w:rsidR="0080614B" w:rsidRPr="0047163E" w:rsidRDefault="0080614B" w:rsidP="00FA1AF2">
      <w:pPr>
        <w:ind w:firstLine="567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>Indoklás:</w:t>
      </w:r>
    </w:p>
    <w:p w14:paraId="30C06A61" w14:textId="77777777" w:rsidR="0080614B" w:rsidRPr="0047163E" w:rsidRDefault="0080614B" w:rsidP="00FA1AF2">
      <w:pPr>
        <w:ind w:firstLine="709"/>
        <w:rPr>
          <w:rFonts w:ascii="Cambria" w:hAnsi="Cambria" w:cs="Times New Roman"/>
        </w:rPr>
      </w:pPr>
    </w:p>
    <w:p w14:paraId="60BDE274" w14:textId="77777777" w:rsidR="0080614B" w:rsidRPr="0047163E" w:rsidRDefault="0080614B" w:rsidP="00FA1AF2">
      <w:pPr>
        <w:ind w:firstLine="709"/>
        <w:rPr>
          <w:rFonts w:ascii="Cambria" w:hAnsi="Cambria" w:cs="Times New Roman"/>
        </w:rPr>
      </w:pPr>
    </w:p>
    <w:p w14:paraId="6FA56676" w14:textId="77777777" w:rsidR="0080614B" w:rsidRPr="0047163E" w:rsidRDefault="0080614B" w:rsidP="00FA1AF2">
      <w:pPr>
        <w:ind w:firstLine="709"/>
        <w:rPr>
          <w:rFonts w:ascii="Cambria" w:hAnsi="Cambria" w:cs="Times New Roman"/>
        </w:rPr>
      </w:pPr>
    </w:p>
    <w:p w14:paraId="3758B368" w14:textId="77777777" w:rsidR="0080614B" w:rsidRPr="0047163E" w:rsidRDefault="0080614B" w:rsidP="00FA1AF2">
      <w:pPr>
        <w:ind w:firstLine="709"/>
        <w:rPr>
          <w:rFonts w:ascii="Cambria" w:hAnsi="Cambria" w:cs="Times New Roman"/>
        </w:rPr>
      </w:pPr>
    </w:p>
    <w:p w14:paraId="4ACDD0E4" w14:textId="77777777" w:rsidR="0080614B" w:rsidRPr="0047163E" w:rsidRDefault="0080614B" w:rsidP="00FA1AF2">
      <w:pPr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>14. A bizottság tagjainak véleménye az értekezésről:</w:t>
      </w:r>
    </w:p>
    <w:p w14:paraId="54D39B43" w14:textId="77777777" w:rsidR="0080614B" w:rsidRPr="0047163E" w:rsidRDefault="0080614B" w:rsidP="00FA1AF2">
      <w:pPr>
        <w:spacing w:before="240"/>
        <w:ind w:firstLine="567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>Megfelel / javításokkal megfelel / nem felel meg (a megfelelő rész aláhúzandó)</w:t>
      </w:r>
    </w:p>
    <w:p w14:paraId="4F7FEC83" w14:textId="77777777" w:rsidR="0080614B" w:rsidRPr="0047163E" w:rsidRDefault="0080614B" w:rsidP="00FA1AF2">
      <w:pPr>
        <w:ind w:firstLine="567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>Indoklás:</w:t>
      </w:r>
    </w:p>
    <w:p w14:paraId="79A14CC8" w14:textId="77777777" w:rsidR="0080614B" w:rsidRPr="0047163E" w:rsidRDefault="0080614B" w:rsidP="00FA1AF2">
      <w:pPr>
        <w:ind w:firstLine="709"/>
        <w:rPr>
          <w:rFonts w:ascii="Cambria" w:hAnsi="Cambria" w:cs="Times New Roman"/>
        </w:rPr>
      </w:pPr>
    </w:p>
    <w:p w14:paraId="3C0B83C7" w14:textId="77777777" w:rsidR="0080614B" w:rsidRPr="0047163E" w:rsidRDefault="0080614B" w:rsidP="00FA1AF2">
      <w:pPr>
        <w:ind w:firstLine="709"/>
        <w:rPr>
          <w:rFonts w:ascii="Cambria" w:hAnsi="Cambria" w:cs="Times New Roman"/>
        </w:rPr>
      </w:pPr>
    </w:p>
    <w:p w14:paraId="0E55FF8F" w14:textId="77777777" w:rsidR="0080614B" w:rsidRPr="0047163E" w:rsidRDefault="0080614B" w:rsidP="00FA1AF2">
      <w:pPr>
        <w:ind w:firstLine="709"/>
        <w:rPr>
          <w:rFonts w:ascii="Cambria" w:hAnsi="Cambria" w:cs="Times New Roman"/>
        </w:rPr>
      </w:pPr>
    </w:p>
    <w:p w14:paraId="0F376D81" w14:textId="77777777" w:rsidR="0080614B" w:rsidRPr="0047163E" w:rsidRDefault="0080614B" w:rsidP="00FA1AF2">
      <w:pPr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 xml:space="preserve">15. Az értekezés a publikálás tudományetikai követelményeinek </w:t>
      </w:r>
    </w:p>
    <w:p w14:paraId="5C70B438" w14:textId="77777777" w:rsidR="0080614B" w:rsidRPr="0047163E" w:rsidRDefault="0080614B" w:rsidP="00FA1AF2">
      <w:pPr>
        <w:spacing w:before="240"/>
        <w:ind w:firstLine="708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>Megfelel / nem felel meg (a megfelelő rész aláhúzandó).</w:t>
      </w:r>
    </w:p>
    <w:p w14:paraId="6ABEB7AF" w14:textId="77777777" w:rsidR="0080614B" w:rsidRPr="0047163E" w:rsidRDefault="0080614B" w:rsidP="00FA1AF2">
      <w:pPr>
        <w:spacing w:before="240"/>
        <w:ind w:firstLine="708"/>
        <w:rPr>
          <w:rFonts w:ascii="Cambria" w:hAnsi="Cambria" w:cs="Times New Roman"/>
        </w:rPr>
      </w:pPr>
    </w:p>
    <w:p w14:paraId="3199B1A1" w14:textId="77777777" w:rsidR="0080614B" w:rsidRPr="0047163E" w:rsidRDefault="0080614B" w:rsidP="00FA1AF2">
      <w:pPr>
        <w:spacing w:before="240"/>
        <w:ind w:firstLine="708"/>
        <w:rPr>
          <w:rFonts w:ascii="Cambria" w:hAnsi="Cambria" w:cs="Times New Roman"/>
        </w:rPr>
      </w:pPr>
    </w:p>
    <w:p w14:paraId="70404D65" w14:textId="77777777" w:rsidR="0080614B" w:rsidRPr="0047163E" w:rsidRDefault="0080614B" w:rsidP="00FA1AF2">
      <w:pPr>
        <w:rPr>
          <w:rFonts w:ascii="Cambria" w:hAnsi="Cambria" w:cs="Times New Roman"/>
        </w:rPr>
      </w:pPr>
    </w:p>
    <w:p w14:paraId="6DE608B6" w14:textId="77777777" w:rsidR="0080614B" w:rsidRPr="0047163E" w:rsidRDefault="0080614B" w:rsidP="00FA1AF2">
      <w:pPr>
        <w:jc w:val="center"/>
        <w:rPr>
          <w:rFonts w:ascii="Cambria" w:hAnsi="Cambria" w:cs="Times New Roman"/>
          <w:b/>
          <w:bCs/>
        </w:rPr>
      </w:pPr>
      <w:r w:rsidRPr="0047163E">
        <w:rPr>
          <w:rFonts w:ascii="Cambria" w:hAnsi="Cambria" w:cs="Times New Roman"/>
          <w:b/>
          <w:bCs/>
        </w:rPr>
        <w:t>A bizottság a doktorjelölt fokozatszerzési eljárásra való jelentkezését</w:t>
      </w:r>
    </w:p>
    <w:p w14:paraId="2CE9130C" w14:textId="77777777" w:rsidR="0080614B" w:rsidRPr="0047163E" w:rsidRDefault="0080614B" w:rsidP="00FA1AF2">
      <w:pPr>
        <w:jc w:val="center"/>
        <w:rPr>
          <w:rFonts w:ascii="Cambria" w:hAnsi="Cambria" w:cs="Times New Roman"/>
        </w:rPr>
      </w:pPr>
    </w:p>
    <w:p w14:paraId="048C809D" w14:textId="77777777" w:rsidR="0080614B" w:rsidRPr="0047163E" w:rsidRDefault="0080614B" w:rsidP="00FA1AF2">
      <w:pPr>
        <w:jc w:val="center"/>
        <w:rPr>
          <w:rFonts w:ascii="Cambria" w:hAnsi="Cambria" w:cs="Times New Roman"/>
        </w:rPr>
      </w:pPr>
      <w:r w:rsidRPr="0047163E">
        <w:rPr>
          <w:rFonts w:ascii="Cambria" w:hAnsi="Cambria" w:cs="Times New Roman"/>
          <w:b/>
          <w:bCs/>
        </w:rPr>
        <w:t xml:space="preserve">Támogatja / nem támogatja </w:t>
      </w:r>
      <w:r w:rsidRPr="0047163E">
        <w:rPr>
          <w:rFonts w:ascii="Cambria" w:hAnsi="Cambria" w:cs="Times New Roman"/>
        </w:rPr>
        <w:t>(a megfelelő rész aláhúzandó).</w:t>
      </w:r>
    </w:p>
    <w:p w14:paraId="1D2EC4EE" w14:textId="77777777" w:rsidR="0080614B" w:rsidRPr="0047163E" w:rsidRDefault="0080614B" w:rsidP="00FA1AF2">
      <w:pPr>
        <w:pStyle w:val="NormlWeb"/>
        <w:spacing w:before="0" w:beforeAutospacing="0" w:after="0" w:afterAutospacing="0" w:line="276" w:lineRule="auto"/>
        <w:jc w:val="center"/>
        <w:rPr>
          <w:rFonts w:ascii="Cambria" w:hAnsi="Cambria"/>
          <w:sz w:val="22"/>
          <w:szCs w:val="22"/>
        </w:rPr>
      </w:pPr>
      <w:r w:rsidRPr="0047163E">
        <w:rPr>
          <w:rFonts w:ascii="Cambria" w:hAnsi="Cambria"/>
          <w:sz w:val="22"/>
          <w:szCs w:val="22"/>
        </w:rPr>
        <w:br w:type="page"/>
      </w:r>
    </w:p>
    <w:p w14:paraId="2645934A" w14:textId="77777777" w:rsidR="0080614B" w:rsidRPr="0047163E" w:rsidRDefault="0080614B" w:rsidP="00FA1AF2">
      <w:pPr>
        <w:pStyle w:val="NormlWeb"/>
        <w:spacing w:before="0" w:beforeAutospacing="0" w:after="0" w:afterAutospacing="0" w:line="276" w:lineRule="auto"/>
        <w:jc w:val="center"/>
        <w:rPr>
          <w:rFonts w:ascii="Cambria" w:hAnsi="Cambria"/>
          <w:sz w:val="22"/>
          <w:szCs w:val="22"/>
          <w:lang w:val="hu-HU"/>
        </w:rPr>
      </w:pPr>
      <w:r w:rsidRPr="0047163E">
        <w:rPr>
          <w:rFonts w:ascii="Cambria" w:hAnsi="Cambria"/>
          <w:b/>
          <w:sz w:val="22"/>
          <w:szCs w:val="22"/>
          <w:lang w:val="hu-HU"/>
        </w:rPr>
        <w:lastRenderedPageBreak/>
        <w:t>Az előzetes vitán online formában részt vevők nyilatkozatának szövege a jegyzőkönyv megfelelőségéről</w:t>
      </w:r>
    </w:p>
    <w:p w14:paraId="56303388" w14:textId="77777777" w:rsidR="0080614B" w:rsidRPr="0047163E" w:rsidRDefault="0080614B" w:rsidP="00FA1AF2">
      <w:pPr>
        <w:spacing w:before="240"/>
        <w:jc w:val="both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 xml:space="preserve">Alulírott </w:t>
      </w:r>
      <w:r w:rsidRPr="0047163E">
        <w:rPr>
          <w:rFonts w:ascii="Cambria" w:hAnsi="Cambria" w:cs="Times New Roman"/>
          <w:i/>
          <w:iCs/>
        </w:rPr>
        <w:t xml:space="preserve">&lt;&lt;név&gt;&gt; </w:t>
      </w:r>
      <w:r w:rsidRPr="0047163E">
        <w:rPr>
          <w:rFonts w:ascii="Cambria" w:hAnsi="Cambria" w:cs="Times New Roman"/>
        </w:rPr>
        <w:t xml:space="preserve">(intézmény, beosztás) aláírásommal igazolom, hogy a </w:t>
      </w:r>
      <w:proofErr w:type="spellStart"/>
      <w:r w:rsidRPr="0047163E">
        <w:rPr>
          <w:rFonts w:ascii="Cambria" w:hAnsi="Cambria" w:cs="Times New Roman"/>
        </w:rPr>
        <w:t>lentiekben</w:t>
      </w:r>
      <w:proofErr w:type="spellEnd"/>
      <w:r w:rsidRPr="0047163E">
        <w:rPr>
          <w:rFonts w:ascii="Cambria" w:hAnsi="Cambria" w:cs="Times New Roman"/>
        </w:rPr>
        <w:t xml:space="preserve"> jelzett jelölt előzetes vitájának hozzám eljuttatott, a levezető elnök által hitelesített változata a valóságnak megfelel. </w:t>
      </w:r>
    </w:p>
    <w:p w14:paraId="1235C459" w14:textId="77777777" w:rsidR="0080614B" w:rsidRPr="0047163E" w:rsidRDefault="0080614B" w:rsidP="00FA1AF2">
      <w:pPr>
        <w:spacing w:before="240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>Jelölt neve:</w:t>
      </w:r>
    </w:p>
    <w:p w14:paraId="33BA38F0" w14:textId="77777777" w:rsidR="0080614B" w:rsidRPr="0047163E" w:rsidRDefault="0080614B" w:rsidP="00FA1AF2">
      <w:pPr>
        <w:spacing w:before="240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 xml:space="preserve">Az értekezés címe: </w:t>
      </w:r>
    </w:p>
    <w:p w14:paraId="0A272848" w14:textId="77777777" w:rsidR="0080614B" w:rsidRPr="0047163E" w:rsidRDefault="0080614B" w:rsidP="00FA1AF2">
      <w:pPr>
        <w:spacing w:before="240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>Előzetes vita helye és időpontja:</w:t>
      </w:r>
    </w:p>
    <w:p w14:paraId="1B410483" w14:textId="77777777" w:rsidR="0080614B" w:rsidRPr="0047163E" w:rsidRDefault="0080614B" w:rsidP="00FA1AF2">
      <w:pPr>
        <w:spacing w:before="240"/>
        <w:rPr>
          <w:rFonts w:ascii="Cambria" w:hAnsi="Cambria" w:cs="Times New Roman"/>
        </w:rPr>
      </w:pPr>
    </w:p>
    <w:p w14:paraId="2856CB77" w14:textId="77777777" w:rsidR="0080614B" w:rsidRPr="0047163E" w:rsidRDefault="0080614B" w:rsidP="00FA1AF2">
      <w:pPr>
        <w:tabs>
          <w:tab w:val="center" w:pos="6237"/>
        </w:tabs>
        <w:spacing w:before="240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ab/>
        <w:t>_______________________</w:t>
      </w:r>
    </w:p>
    <w:p w14:paraId="24C85EB6" w14:textId="77777777" w:rsidR="0080614B" w:rsidRPr="0047163E" w:rsidRDefault="0080614B" w:rsidP="00FA1AF2">
      <w:pPr>
        <w:tabs>
          <w:tab w:val="center" w:pos="6237"/>
        </w:tabs>
        <w:spacing w:before="240"/>
        <w:rPr>
          <w:rFonts w:ascii="Cambria" w:hAnsi="Cambria" w:cs="Times New Roman"/>
          <w:b/>
        </w:rPr>
      </w:pPr>
      <w:r w:rsidRPr="0047163E">
        <w:rPr>
          <w:rFonts w:ascii="Cambria" w:hAnsi="Cambria" w:cs="Times New Roman"/>
        </w:rPr>
        <w:tab/>
        <w:t>aláírás</w:t>
      </w:r>
    </w:p>
    <w:p w14:paraId="35E634B9" w14:textId="77777777" w:rsidR="0080614B" w:rsidRPr="0047163E" w:rsidRDefault="0080614B" w:rsidP="00FA1AF2">
      <w:pPr>
        <w:pStyle w:val="NormlWeb"/>
        <w:spacing w:before="0" w:beforeAutospacing="0" w:after="0" w:afterAutospacing="0" w:line="276" w:lineRule="auto"/>
        <w:jc w:val="center"/>
        <w:rPr>
          <w:rFonts w:ascii="Cambria" w:hAnsi="Cambria"/>
          <w:sz w:val="22"/>
          <w:szCs w:val="22"/>
          <w:lang w:val="hu-HU"/>
        </w:rPr>
      </w:pPr>
      <w:r w:rsidRPr="0047163E">
        <w:rPr>
          <w:rFonts w:ascii="Cambria" w:hAnsi="Cambria"/>
          <w:sz w:val="22"/>
          <w:szCs w:val="22"/>
        </w:rPr>
        <w:br w:type="page"/>
      </w:r>
      <w:r w:rsidRPr="0047163E">
        <w:rPr>
          <w:rFonts w:ascii="Cambria" w:hAnsi="Cambria"/>
          <w:b/>
          <w:sz w:val="22"/>
          <w:szCs w:val="22"/>
          <w:lang w:val="hu-HU"/>
        </w:rPr>
        <w:lastRenderedPageBreak/>
        <w:t xml:space="preserve">Az előzetes vitán elhangzott kérdések, hozzászólások </w:t>
      </w:r>
      <w:r w:rsidRPr="0047163E">
        <w:rPr>
          <w:rFonts w:ascii="Cambria" w:hAnsi="Cambria"/>
          <w:b/>
          <w:sz w:val="22"/>
          <w:szCs w:val="22"/>
          <w:lang w:val="hu-HU"/>
        </w:rPr>
        <w:br/>
        <w:t xml:space="preserve">és a jelölt válaszainak összefoglalása </w:t>
      </w:r>
      <w:r w:rsidRPr="0047163E">
        <w:rPr>
          <w:rFonts w:ascii="Cambria" w:hAnsi="Cambria"/>
          <w:sz w:val="22"/>
          <w:szCs w:val="22"/>
          <w:lang w:val="hu-HU"/>
        </w:rPr>
        <w:t>(1/… oldal)</w:t>
      </w:r>
    </w:p>
    <w:p w14:paraId="5B81776B" w14:textId="77777777" w:rsidR="0080614B" w:rsidRPr="0047163E" w:rsidRDefault="0080614B" w:rsidP="00FA1AF2">
      <w:pPr>
        <w:spacing w:before="240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>Jelölt neve:</w:t>
      </w:r>
    </w:p>
    <w:p w14:paraId="10CF3863" w14:textId="77777777" w:rsidR="0080614B" w:rsidRPr="0047163E" w:rsidRDefault="0080614B" w:rsidP="00FA1AF2">
      <w:pPr>
        <w:spacing w:before="240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 xml:space="preserve">Az értekezés címe: </w:t>
      </w:r>
    </w:p>
    <w:p w14:paraId="78B2F2BF" w14:textId="77777777" w:rsidR="0080614B" w:rsidRPr="0047163E" w:rsidRDefault="0080614B" w:rsidP="00FA1AF2">
      <w:pPr>
        <w:spacing w:before="240"/>
        <w:rPr>
          <w:rFonts w:ascii="Cambria" w:hAnsi="Cambria" w:cs="Times New Roman"/>
          <w:b/>
        </w:rPr>
      </w:pPr>
      <w:r w:rsidRPr="0047163E">
        <w:rPr>
          <w:rFonts w:ascii="Cambria" w:hAnsi="Cambria" w:cs="Times New Roman"/>
        </w:rPr>
        <w:t>Előzetes vita helye és időpontja:</w:t>
      </w:r>
    </w:p>
    <w:p w14:paraId="04177FDA" w14:textId="77777777" w:rsidR="0080614B" w:rsidRPr="0047163E" w:rsidRDefault="0080614B" w:rsidP="00FA1AF2">
      <w:pPr>
        <w:jc w:val="center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br w:type="page"/>
      </w:r>
      <w:r w:rsidRPr="0047163E">
        <w:rPr>
          <w:rFonts w:ascii="Cambria" w:hAnsi="Cambria" w:cs="Times New Roman"/>
          <w:b/>
        </w:rPr>
        <w:lastRenderedPageBreak/>
        <w:t xml:space="preserve">Az előzetes vitán elhangzott kérdések, hozzászólások </w:t>
      </w:r>
      <w:r w:rsidRPr="0047163E">
        <w:rPr>
          <w:rFonts w:ascii="Cambria" w:hAnsi="Cambria" w:cs="Times New Roman"/>
          <w:b/>
        </w:rPr>
        <w:br/>
        <w:t xml:space="preserve">és a jelölt válaszainak összefoglalása </w:t>
      </w:r>
      <w:r w:rsidRPr="0047163E">
        <w:rPr>
          <w:rFonts w:ascii="Cambria" w:hAnsi="Cambria" w:cs="Times New Roman"/>
        </w:rPr>
        <w:t>(…/… oldal)</w:t>
      </w:r>
    </w:p>
    <w:p w14:paraId="1490886B" w14:textId="77777777" w:rsidR="0080614B" w:rsidRPr="0047163E" w:rsidRDefault="0080614B" w:rsidP="00FA1AF2">
      <w:pPr>
        <w:pStyle w:val="NormlWeb"/>
        <w:spacing w:before="0" w:beforeAutospacing="0" w:after="0" w:afterAutospacing="0" w:line="276" w:lineRule="auto"/>
        <w:jc w:val="center"/>
        <w:rPr>
          <w:rFonts w:ascii="Cambria" w:hAnsi="Cambria"/>
          <w:b/>
          <w:sz w:val="22"/>
          <w:szCs w:val="22"/>
          <w:lang w:val="hu-HU"/>
        </w:rPr>
      </w:pPr>
      <w:r w:rsidRPr="0047163E">
        <w:rPr>
          <w:rFonts w:ascii="Cambria" w:hAnsi="Cambria"/>
          <w:sz w:val="22"/>
          <w:szCs w:val="22"/>
        </w:rPr>
        <w:br w:type="page"/>
      </w:r>
      <w:r w:rsidRPr="0047163E">
        <w:rPr>
          <w:rFonts w:ascii="Cambria" w:hAnsi="Cambria"/>
          <w:b/>
          <w:sz w:val="22"/>
          <w:szCs w:val="22"/>
          <w:u w:val="single"/>
          <w:lang w:val="hu-HU"/>
        </w:rPr>
        <w:lastRenderedPageBreak/>
        <w:t xml:space="preserve">Jelenléti ív </w:t>
      </w:r>
      <w:r w:rsidRPr="0047163E">
        <w:rPr>
          <w:rFonts w:ascii="Cambria" w:hAnsi="Cambria"/>
          <w:sz w:val="22"/>
          <w:szCs w:val="22"/>
          <w:u w:val="single"/>
          <w:lang w:val="hu-HU"/>
        </w:rPr>
        <w:t>(1/… oldal)</w:t>
      </w:r>
    </w:p>
    <w:p w14:paraId="07CE2985" w14:textId="77777777" w:rsidR="0080614B" w:rsidRPr="0047163E" w:rsidRDefault="0080614B" w:rsidP="00FA1AF2">
      <w:pPr>
        <w:jc w:val="center"/>
        <w:rPr>
          <w:rFonts w:ascii="Cambria" w:hAnsi="Cambria" w:cs="Times New Roman"/>
          <w:b/>
        </w:rPr>
      </w:pPr>
    </w:p>
    <w:p w14:paraId="0B1B9315" w14:textId="77777777" w:rsidR="0080614B" w:rsidRPr="0047163E" w:rsidRDefault="0080614B" w:rsidP="00FA1AF2">
      <w:pPr>
        <w:spacing w:after="240"/>
        <w:jc w:val="center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>egyetemi doktori (PhD) értékezés előzetes vitájáról</w:t>
      </w:r>
    </w:p>
    <w:p w14:paraId="3BE65636" w14:textId="77777777" w:rsidR="0080614B" w:rsidRPr="0047163E" w:rsidRDefault="0080614B" w:rsidP="00FA1AF2">
      <w:pPr>
        <w:spacing w:before="240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>Jelölt neve:</w:t>
      </w:r>
    </w:p>
    <w:p w14:paraId="0E861755" w14:textId="77777777" w:rsidR="0080614B" w:rsidRPr="0047163E" w:rsidRDefault="0080614B" w:rsidP="00FA1AF2">
      <w:pPr>
        <w:spacing w:before="240"/>
        <w:rPr>
          <w:rFonts w:ascii="Cambria" w:hAnsi="Cambria" w:cs="Times New Roman"/>
        </w:rPr>
      </w:pPr>
      <w:r w:rsidRPr="0047163E">
        <w:rPr>
          <w:rFonts w:ascii="Cambria" w:hAnsi="Cambria" w:cs="Times New Roman"/>
        </w:rPr>
        <w:t xml:space="preserve">Az értekezés címe: </w:t>
      </w:r>
    </w:p>
    <w:p w14:paraId="4939D6D2" w14:textId="77777777" w:rsidR="0080614B" w:rsidRPr="0047163E" w:rsidRDefault="0080614B" w:rsidP="00FA1AF2">
      <w:pPr>
        <w:spacing w:before="240"/>
        <w:rPr>
          <w:rFonts w:ascii="Cambria" w:hAnsi="Cambria" w:cs="Times New Roman"/>
          <w:b/>
        </w:rPr>
      </w:pPr>
      <w:r w:rsidRPr="0047163E">
        <w:rPr>
          <w:rFonts w:ascii="Cambria" w:hAnsi="Cambria" w:cs="Times New Roman"/>
        </w:rPr>
        <w:t>Előzetes vita helye és időpontja:</w:t>
      </w:r>
    </w:p>
    <w:p w14:paraId="4AF2FFF1" w14:textId="77777777" w:rsidR="0080614B" w:rsidRPr="0047163E" w:rsidRDefault="0080614B" w:rsidP="00FA1AF2">
      <w:pPr>
        <w:spacing w:after="240"/>
        <w:jc w:val="center"/>
        <w:rPr>
          <w:rFonts w:ascii="Cambria" w:hAnsi="Cambria" w:cs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2"/>
        <w:gridCol w:w="1819"/>
        <w:gridCol w:w="1828"/>
        <w:gridCol w:w="2581"/>
      </w:tblGrid>
      <w:tr w:rsidR="0080614B" w:rsidRPr="0047163E" w14:paraId="015FABC5" w14:textId="77777777" w:rsidTr="00A9413A">
        <w:trPr>
          <w:trHeight w:val="510"/>
        </w:trPr>
        <w:tc>
          <w:tcPr>
            <w:tcW w:w="2943" w:type="dxa"/>
            <w:shd w:val="clear" w:color="auto" w:fill="auto"/>
            <w:vAlign w:val="center"/>
          </w:tcPr>
          <w:p w14:paraId="6751AF98" w14:textId="77777777" w:rsidR="0080614B" w:rsidRPr="0047163E" w:rsidRDefault="0080614B" w:rsidP="00FA1AF2">
            <w:pPr>
              <w:tabs>
                <w:tab w:val="center" w:pos="6946"/>
              </w:tabs>
              <w:jc w:val="center"/>
              <w:rPr>
                <w:rFonts w:ascii="Cambria" w:hAnsi="Cambria" w:cs="Times New Roman"/>
                <w:b/>
              </w:rPr>
            </w:pPr>
            <w:r w:rsidRPr="0047163E">
              <w:rPr>
                <w:rFonts w:ascii="Cambria" w:hAnsi="Cambria" w:cs="Times New Roman"/>
                <w:b/>
              </w:rPr>
              <w:t>Név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3CA3B67" w14:textId="77777777" w:rsidR="0080614B" w:rsidRPr="0047163E" w:rsidRDefault="0080614B" w:rsidP="00FA1AF2">
            <w:pPr>
              <w:tabs>
                <w:tab w:val="center" w:pos="6946"/>
              </w:tabs>
              <w:jc w:val="center"/>
              <w:rPr>
                <w:rFonts w:ascii="Cambria" w:hAnsi="Cambria" w:cs="Times New Roman"/>
                <w:b/>
              </w:rPr>
            </w:pPr>
            <w:r w:rsidRPr="0047163E">
              <w:rPr>
                <w:rFonts w:ascii="Cambria" w:hAnsi="Cambria" w:cs="Times New Roman"/>
                <w:b/>
              </w:rPr>
              <w:t>Munkahely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055A873" w14:textId="77777777" w:rsidR="0080614B" w:rsidRPr="0047163E" w:rsidRDefault="0080614B" w:rsidP="00FA1AF2">
            <w:pPr>
              <w:tabs>
                <w:tab w:val="center" w:pos="6946"/>
              </w:tabs>
              <w:jc w:val="center"/>
              <w:rPr>
                <w:rFonts w:ascii="Cambria" w:hAnsi="Cambria" w:cs="Times New Roman"/>
                <w:b/>
              </w:rPr>
            </w:pPr>
            <w:r w:rsidRPr="0047163E">
              <w:rPr>
                <w:rFonts w:ascii="Cambria" w:hAnsi="Cambria" w:cs="Times New Roman"/>
                <w:b/>
              </w:rPr>
              <w:t>Tudományos fokozat</w:t>
            </w:r>
          </w:p>
        </w:tc>
        <w:tc>
          <w:tcPr>
            <w:tcW w:w="2659" w:type="dxa"/>
            <w:shd w:val="clear" w:color="auto" w:fill="auto"/>
            <w:vAlign w:val="center"/>
          </w:tcPr>
          <w:p w14:paraId="312C08F0" w14:textId="77777777" w:rsidR="0080614B" w:rsidRPr="0047163E" w:rsidRDefault="0080614B" w:rsidP="00FA1AF2">
            <w:pPr>
              <w:tabs>
                <w:tab w:val="center" w:pos="6946"/>
              </w:tabs>
              <w:jc w:val="center"/>
              <w:rPr>
                <w:rFonts w:ascii="Cambria" w:hAnsi="Cambria" w:cs="Times New Roman"/>
                <w:b/>
              </w:rPr>
            </w:pPr>
            <w:r w:rsidRPr="0047163E">
              <w:rPr>
                <w:rFonts w:ascii="Cambria" w:hAnsi="Cambria" w:cs="Times New Roman"/>
                <w:b/>
              </w:rPr>
              <w:t>Aláírás / „</w:t>
            </w:r>
            <w:r w:rsidRPr="0047163E">
              <w:rPr>
                <w:rFonts w:ascii="Cambria" w:hAnsi="Cambria" w:cs="Times New Roman"/>
                <w:b/>
                <w:i/>
                <w:iCs/>
              </w:rPr>
              <w:t xml:space="preserve">online” </w:t>
            </w:r>
            <w:r w:rsidRPr="0047163E">
              <w:rPr>
                <w:rStyle w:val="Lbjegyzet-hivatkozs"/>
                <w:rFonts w:ascii="Cambria" w:hAnsi="Cambria" w:cs="Times New Roman"/>
                <w:b/>
              </w:rPr>
              <w:footnoteReference w:id="3"/>
            </w:r>
          </w:p>
        </w:tc>
      </w:tr>
      <w:tr w:rsidR="0080614B" w:rsidRPr="0047163E" w14:paraId="51FE6B51" w14:textId="77777777" w:rsidTr="00A9413A">
        <w:trPr>
          <w:trHeight w:val="510"/>
        </w:trPr>
        <w:tc>
          <w:tcPr>
            <w:tcW w:w="2943" w:type="dxa"/>
            <w:shd w:val="clear" w:color="auto" w:fill="auto"/>
          </w:tcPr>
          <w:p w14:paraId="4E4D4A1B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0620C7BA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329AE850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2659" w:type="dxa"/>
            <w:shd w:val="clear" w:color="auto" w:fill="auto"/>
          </w:tcPr>
          <w:p w14:paraId="7BCF124F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</w:tr>
      <w:tr w:rsidR="0080614B" w:rsidRPr="0047163E" w14:paraId="75CF5197" w14:textId="77777777" w:rsidTr="00A9413A">
        <w:trPr>
          <w:trHeight w:val="510"/>
        </w:trPr>
        <w:tc>
          <w:tcPr>
            <w:tcW w:w="2943" w:type="dxa"/>
            <w:shd w:val="clear" w:color="auto" w:fill="auto"/>
          </w:tcPr>
          <w:p w14:paraId="2867DDC4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33B36BCA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053AF815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2659" w:type="dxa"/>
            <w:shd w:val="clear" w:color="auto" w:fill="auto"/>
          </w:tcPr>
          <w:p w14:paraId="424BECFC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</w:tr>
      <w:tr w:rsidR="0080614B" w:rsidRPr="0047163E" w14:paraId="354DDBCB" w14:textId="77777777" w:rsidTr="00A9413A">
        <w:trPr>
          <w:trHeight w:val="510"/>
        </w:trPr>
        <w:tc>
          <w:tcPr>
            <w:tcW w:w="2943" w:type="dxa"/>
            <w:shd w:val="clear" w:color="auto" w:fill="auto"/>
          </w:tcPr>
          <w:p w14:paraId="2D7A0A17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3DE1CE20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1AAD7D31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2659" w:type="dxa"/>
            <w:shd w:val="clear" w:color="auto" w:fill="auto"/>
          </w:tcPr>
          <w:p w14:paraId="0CA872EE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</w:tr>
      <w:tr w:rsidR="0080614B" w:rsidRPr="0047163E" w14:paraId="1C2D9067" w14:textId="77777777" w:rsidTr="00A9413A">
        <w:trPr>
          <w:trHeight w:val="510"/>
        </w:trPr>
        <w:tc>
          <w:tcPr>
            <w:tcW w:w="2943" w:type="dxa"/>
            <w:shd w:val="clear" w:color="auto" w:fill="auto"/>
          </w:tcPr>
          <w:p w14:paraId="06F5D197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1F765557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19B4A906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2659" w:type="dxa"/>
            <w:shd w:val="clear" w:color="auto" w:fill="auto"/>
          </w:tcPr>
          <w:p w14:paraId="42C50A6B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</w:tr>
      <w:tr w:rsidR="0080614B" w:rsidRPr="0047163E" w14:paraId="68FA3EE6" w14:textId="77777777" w:rsidTr="00A9413A">
        <w:trPr>
          <w:trHeight w:val="510"/>
        </w:trPr>
        <w:tc>
          <w:tcPr>
            <w:tcW w:w="2943" w:type="dxa"/>
            <w:shd w:val="clear" w:color="auto" w:fill="auto"/>
          </w:tcPr>
          <w:p w14:paraId="1B09779E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553EA4B7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5F41E2C9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2659" w:type="dxa"/>
            <w:shd w:val="clear" w:color="auto" w:fill="auto"/>
          </w:tcPr>
          <w:p w14:paraId="7DA61ED8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</w:tr>
      <w:tr w:rsidR="0080614B" w:rsidRPr="0047163E" w14:paraId="76E64720" w14:textId="77777777" w:rsidTr="00A9413A">
        <w:trPr>
          <w:trHeight w:val="510"/>
        </w:trPr>
        <w:tc>
          <w:tcPr>
            <w:tcW w:w="2943" w:type="dxa"/>
            <w:shd w:val="clear" w:color="auto" w:fill="auto"/>
          </w:tcPr>
          <w:p w14:paraId="634BF643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74335A14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7113A720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2659" w:type="dxa"/>
            <w:shd w:val="clear" w:color="auto" w:fill="auto"/>
          </w:tcPr>
          <w:p w14:paraId="19FF6C31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</w:tr>
      <w:tr w:rsidR="0080614B" w:rsidRPr="0047163E" w14:paraId="639FF9D0" w14:textId="77777777" w:rsidTr="00A9413A">
        <w:trPr>
          <w:trHeight w:val="510"/>
        </w:trPr>
        <w:tc>
          <w:tcPr>
            <w:tcW w:w="2943" w:type="dxa"/>
            <w:shd w:val="clear" w:color="auto" w:fill="auto"/>
          </w:tcPr>
          <w:p w14:paraId="7B4380B8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67AE1AD6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1D4877A9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2659" w:type="dxa"/>
            <w:shd w:val="clear" w:color="auto" w:fill="auto"/>
          </w:tcPr>
          <w:p w14:paraId="002341CD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</w:tr>
      <w:tr w:rsidR="0080614B" w:rsidRPr="0047163E" w14:paraId="3FCC0DE0" w14:textId="77777777" w:rsidTr="00A9413A">
        <w:trPr>
          <w:trHeight w:val="510"/>
        </w:trPr>
        <w:tc>
          <w:tcPr>
            <w:tcW w:w="2943" w:type="dxa"/>
            <w:shd w:val="clear" w:color="auto" w:fill="auto"/>
          </w:tcPr>
          <w:p w14:paraId="0B3F7E14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1DD47B24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7B84DE8E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2659" w:type="dxa"/>
            <w:shd w:val="clear" w:color="auto" w:fill="auto"/>
          </w:tcPr>
          <w:p w14:paraId="335ADC8E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</w:tr>
      <w:tr w:rsidR="0080614B" w:rsidRPr="0047163E" w14:paraId="469C005A" w14:textId="77777777" w:rsidTr="00A9413A">
        <w:trPr>
          <w:trHeight w:val="510"/>
        </w:trPr>
        <w:tc>
          <w:tcPr>
            <w:tcW w:w="2943" w:type="dxa"/>
            <w:shd w:val="clear" w:color="auto" w:fill="auto"/>
          </w:tcPr>
          <w:p w14:paraId="123D1F7F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4DEE0BCD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404787F2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2659" w:type="dxa"/>
            <w:shd w:val="clear" w:color="auto" w:fill="auto"/>
          </w:tcPr>
          <w:p w14:paraId="13372BE7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</w:tr>
      <w:tr w:rsidR="0080614B" w:rsidRPr="0047163E" w14:paraId="07023974" w14:textId="77777777" w:rsidTr="00A9413A">
        <w:trPr>
          <w:trHeight w:val="510"/>
        </w:trPr>
        <w:tc>
          <w:tcPr>
            <w:tcW w:w="2943" w:type="dxa"/>
            <w:shd w:val="clear" w:color="auto" w:fill="auto"/>
          </w:tcPr>
          <w:p w14:paraId="69C668D1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7BAFF7E2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28C590C4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2659" w:type="dxa"/>
            <w:shd w:val="clear" w:color="auto" w:fill="auto"/>
          </w:tcPr>
          <w:p w14:paraId="3E4F65D4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</w:tr>
      <w:tr w:rsidR="0080614B" w:rsidRPr="0047163E" w14:paraId="3C1B6582" w14:textId="77777777" w:rsidTr="00A9413A">
        <w:trPr>
          <w:trHeight w:val="510"/>
        </w:trPr>
        <w:tc>
          <w:tcPr>
            <w:tcW w:w="2943" w:type="dxa"/>
            <w:shd w:val="clear" w:color="auto" w:fill="auto"/>
          </w:tcPr>
          <w:p w14:paraId="7B62DCE5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1AC14184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02FB3667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2659" w:type="dxa"/>
            <w:shd w:val="clear" w:color="auto" w:fill="auto"/>
          </w:tcPr>
          <w:p w14:paraId="7A62D1E6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</w:tr>
      <w:tr w:rsidR="0080614B" w:rsidRPr="0047163E" w14:paraId="28E5B450" w14:textId="77777777" w:rsidTr="00A9413A">
        <w:trPr>
          <w:trHeight w:val="510"/>
        </w:trPr>
        <w:tc>
          <w:tcPr>
            <w:tcW w:w="2943" w:type="dxa"/>
            <w:shd w:val="clear" w:color="auto" w:fill="auto"/>
          </w:tcPr>
          <w:p w14:paraId="02120DDD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09AA7E67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6CBFE1DA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2659" w:type="dxa"/>
            <w:shd w:val="clear" w:color="auto" w:fill="auto"/>
          </w:tcPr>
          <w:p w14:paraId="18484E04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</w:tr>
      <w:tr w:rsidR="0080614B" w:rsidRPr="0047163E" w14:paraId="260B35B6" w14:textId="77777777" w:rsidTr="00A9413A">
        <w:trPr>
          <w:trHeight w:val="510"/>
        </w:trPr>
        <w:tc>
          <w:tcPr>
            <w:tcW w:w="2943" w:type="dxa"/>
            <w:shd w:val="clear" w:color="auto" w:fill="auto"/>
          </w:tcPr>
          <w:p w14:paraId="0F433822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20CD2661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7946094A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2659" w:type="dxa"/>
            <w:shd w:val="clear" w:color="auto" w:fill="auto"/>
          </w:tcPr>
          <w:p w14:paraId="0EDF429D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</w:tr>
      <w:tr w:rsidR="0080614B" w:rsidRPr="0047163E" w14:paraId="4AB9F4DC" w14:textId="77777777" w:rsidTr="00A9413A">
        <w:trPr>
          <w:trHeight w:val="510"/>
        </w:trPr>
        <w:tc>
          <w:tcPr>
            <w:tcW w:w="2943" w:type="dxa"/>
            <w:shd w:val="clear" w:color="auto" w:fill="auto"/>
          </w:tcPr>
          <w:p w14:paraId="17185532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1B891CFC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76299D66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2659" w:type="dxa"/>
            <w:shd w:val="clear" w:color="auto" w:fill="auto"/>
          </w:tcPr>
          <w:p w14:paraId="3588588D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</w:tr>
      <w:tr w:rsidR="0080614B" w:rsidRPr="0047163E" w14:paraId="287800A6" w14:textId="77777777" w:rsidTr="00A9413A">
        <w:trPr>
          <w:trHeight w:val="510"/>
        </w:trPr>
        <w:tc>
          <w:tcPr>
            <w:tcW w:w="2943" w:type="dxa"/>
            <w:shd w:val="clear" w:color="auto" w:fill="auto"/>
          </w:tcPr>
          <w:p w14:paraId="5AF37B61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49D121D0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770AFFC7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2659" w:type="dxa"/>
            <w:shd w:val="clear" w:color="auto" w:fill="auto"/>
          </w:tcPr>
          <w:p w14:paraId="7C035F9D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</w:tr>
    </w:tbl>
    <w:p w14:paraId="7CEA66BA" w14:textId="77777777" w:rsidR="0080614B" w:rsidRPr="0047163E" w:rsidRDefault="0080614B" w:rsidP="00FA1AF2">
      <w:pPr>
        <w:spacing w:after="240"/>
        <w:jc w:val="center"/>
        <w:rPr>
          <w:rFonts w:ascii="Cambria" w:hAnsi="Cambria" w:cs="Times New Roman"/>
          <w:b/>
          <w:u w:val="single"/>
        </w:rPr>
      </w:pPr>
      <w:r w:rsidRPr="0047163E">
        <w:rPr>
          <w:rFonts w:ascii="Cambria" w:hAnsi="Cambria" w:cs="Times New Roman"/>
          <w:b/>
          <w:u w:val="single"/>
        </w:rPr>
        <w:lastRenderedPageBreak/>
        <w:t xml:space="preserve">Jelenléti ív </w:t>
      </w:r>
      <w:r w:rsidRPr="0047163E">
        <w:rPr>
          <w:rFonts w:ascii="Cambria" w:hAnsi="Cambria" w:cs="Times New Roman"/>
          <w:u w:val="single"/>
        </w:rPr>
        <w:t>(…/… oldal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28"/>
        <w:gridCol w:w="1821"/>
        <w:gridCol w:w="1829"/>
        <w:gridCol w:w="2582"/>
      </w:tblGrid>
      <w:tr w:rsidR="0080614B" w:rsidRPr="0047163E" w14:paraId="42EB9B29" w14:textId="77777777" w:rsidTr="00E75FF4">
        <w:trPr>
          <w:trHeight w:val="510"/>
        </w:trPr>
        <w:tc>
          <w:tcPr>
            <w:tcW w:w="2828" w:type="dxa"/>
            <w:shd w:val="clear" w:color="auto" w:fill="auto"/>
            <w:vAlign w:val="center"/>
          </w:tcPr>
          <w:p w14:paraId="4773D68B" w14:textId="77777777" w:rsidR="0080614B" w:rsidRPr="0047163E" w:rsidRDefault="0080614B" w:rsidP="00FA1AF2">
            <w:pPr>
              <w:tabs>
                <w:tab w:val="center" w:pos="6946"/>
              </w:tabs>
              <w:jc w:val="center"/>
              <w:rPr>
                <w:rFonts w:ascii="Cambria" w:hAnsi="Cambria" w:cs="Times New Roman"/>
                <w:b/>
              </w:rPr>
            </w:pPr>
            <w:r w:rsidRPr="0047163E">
              <w:rPr>
                <w:rFonts w:ascii="Cambria" w:hAnsi="Cambria" w:cs="Times New Roman"/>
                <w:b/>
              </w:rPr>
              <w:t>Név</w:t>
            </w:r>
          </w:p>
        </w:tc>
        <w:tc>
          <w:tcPr>
            <w:tcW w:w="1821" w:type="dxa"/>
            <w:shd w:val="clear" w:color="auto" w:fill="auto"/>
            <w:vAlign w:val="center"/>
          </w:tcPr>
          <w:p w14:paraId="41FA7EC5" w14:textId="77777777" w:rsidR="0080614B" w:rsidRPr="0047163E" w:rsidRDefault="0080614B" w:rsidP="00FA1AF2">
            <w:pPr>
              <w:tabs>
                <w:tab w:val="center" w:pos="6946"/>
              </w:tabs>
              <w:jc w:val="center"/>
              <w:rPr>
                <w:rFonts w:ascii="Cambria" w:hAnsi="Cambria" w:cs="Times New Roman"/>
                <w:b/>
              </w:rPr>
            </w:pPr>
            <w:r w:rsidRPr="0047163E">
              <w:rPr>
                <w:rFonts w:ascii="Cambria" w:hAnsi="Cambria" w:cs="Times New Roman"/>
                <w:b/>
              </w:rPr>
              <w:t>Munkahely</w:t>
            </w:r>
          </w:p>
        </w:tc>
        <w:tc>
          <w:tcPr>
            <w:tcW w:w="1829" w:type="dxa"/>
            <w:shd w:val="clear" w:color="auto" w:fill="auto"/>
            <w:vAlign w:val="center"/>
          </w:tcPr>
          <w:p w14:paraId="41DE111A" w14:textId="77777777" w:rsidR="0080614B" w:rsidRPr="0047163E" w:rsidRDefault="0080614B" w:rsidP="00FA1AF2">
            <w:pPr>
              <w:tabs>
                <w:tab w:val="center" w:pos="6946"/>
              </w:tabs>
              <w:jc w:val="center"/>
              <w:rPr>
                <w:rFonts w:ascii="Cambria" w:hAnsi="Cambria" w:cs="Times New Roman"/>
                <w:b/>
              </w:rPr>
            </w:pPr>
            <w:r w:rsidRPr="0047163E">
              <w:rPr>
                <w:rFonts w:ascii="Cambria" w:hAnsi="Cambria" w:cs="Times New Roman"/>
                <w:b/>
              </w:rPr>
              <w:t>Tudományos fokozat</w:t>
            </w:r>
          </w:p>
        </w:tc>
        <w:tc>
          <w:tcPr>
            <w:tcW w:w="2582" w:type="dxa"/>
            <w:shd w:val="clear" w:color="auto" w:fill="auto"/>
            <w:vAlign w:val="center"/>
          </w:tcPr>
          <w:p w14:paraId="7F42DB7F" w14:textId="77777777" w:rsidR="0080614B" w:rsidRPr="0047163E" w:rsidRDefault="0080614B" w:rsidP="00FA1AF2">
            <w:pPr>
              <w:tabs>
                <w:tab w:val="center" w:pos="6946"/>
              </w:tabs>
              <w:jc w:val="center"/>
              <w:rPr>
                <w:rFonts w:ascii="Cambria" w:hAnsi="Cambria" w:cs="Times New Roman"/>
                <w:b/>
              </w:rPr>
            </w:pPr>
            <w:r w:rsidRPr="0047163E">
              <w:rPr>
                <w:rFonts w:ascii="Cambria" w:hAnsi="Cambria" w:cs="Times New Roman"/>
                <w:b/>
              </w:rPr>
              <w:t xml:space="preserve">Aláírás / </w:t>
            </w:r>
            <w:r w:rsidRPr="0047163E">
              <w:rPr>
                <w:rFonts w:ascii="Cambria" w:hAnsi="Cambria" w:cs="Times New Roman"/>
                <w:b/>
                <w:i/>
                <w:iCs/>
              </w:rPr>
              <w:t>„online”</w:t>
            </w:r>
          </w:p>
        </w:tc>
      </w:tr>
      <w:tr w:rsidR="0080614B" w:rsidRPr="0047163E" w14:paraId="425DF784" w14:textId="77777777" w:rsidTr="00E75FF4">
        <w:trPr>
          <w:trHeight w:val="510"/>
        </w:trPr>
        <w:tc>
          <w:tcPr>
            <w:tcW w:w="2828" w:type="dxa"/>
            <w:shd w:val="clear" w:color="auto" w:fill="auto"/>
          </w:tcPr>
          <w:p w14:paraId="63AC4FD4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1" w:type="dxa"/>
            <w:shd w:val="clear" w:color="auto" w:fill="auto"/>
          </w:tcPr>
          <w:p w14:paraId="647F7358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9" w:type="dxa"/>
            <w:shd w:val="clear" w:color="auto" w:fill="auto"/>
          </w:tcPr>
          <w:p w14:paraId="0878F66D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2582" w:type="dxa"/>
            <w:shd w:val="clear" w:color="auto" w:fill="auto"/>
          </w:tcPr>
          <w:p w14:paraId="239265F4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</w:tr>
      <w:tr w:rsidR="0080614B" w:rsidRPr="0047163E" w14:paraId="138646CA" w14:textId="77777777" w:rsidTr="00E75FF4">
        <w:trPr>
          <w:trHeight w:val="510"/>
        </w:trPr>
        <w:tc>
          <w:tcPr>
            <w:tcW w:w="2828" w:type="dxa"/>
            <w:shd w:val="clear" w:color="auto" w:fill="auto"/>
          </w:tcPr>
          <w:p w14:paraId="29ED4D6F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1" w:type="dxa"/>
            <w:shd w:val="clear" w:color="auto" w:fill="auto"/>
          </w:tcPr>
          <w:p w14:paraId="0FC063EF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9" w:type="dxa"/>
            <w:shd w:val="clear" w:color="auto" w:fill="auto"/>
          </w:tcPr>
          <w:p w14:paraId="62C67BAC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2582" w:type="dxa"/>
            <w:shd w:val="clear" w:color="auto" w:fill="auto"/>
          </w:tcPr>
          <w:p w14:paraId="738369FF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</w:tr>
      <w:tr w:rsidR="0080614B" w:rsidRPr="0047163E" w14:paraId="34551D14" w14:textId="77777777" w:rsidTr="00E75FF4">
        <w:trPr>
          <w:trHeight w:val="510"/>
        </w:trPr>
        <w:tc>
          <w:tcPr>
            <w:tcW w:w="2828" w:type="dxa"/>
            <w:shd w:val="clear" w:color="auto" w:fill="auto"/>
          </w:tcPr>
          <w:p w14:paraId="21565D45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1" w:type="dxa"/>
            <w:shd w:val="clear" w:color="auto" w:fill="auto"/>
          </w:tcPr>
          <w:p w14:paraId="0944E827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9" w:type="dxa"/>
            <w:shd w:val="clear" w:color="auto" w:fill="auto"/>
          </w:tcPr>
          <w:p w14:paraId="338AC99B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2582" w:type="dxa"/>
            <w:shd w:val="clear" w:color="auto" w:fill="auto"/>
          </w:tcPr>
          <w:p w14:paraId="6E6503F1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</w:tr>
      <w:tr w:rsidR="0080614B" w:rsidRPr="0047163E" w14:paraId="678FC89D" w14:textId="77777777" w:rsidTr="00E75FF4">
        <w:trPr>
          <w:trHeight w:val="510"/>
        </w:trPr>
        <w:tc>
          <w:tcPr>
            <w:tcW w:w="2828" w:type="dxa"/>
            <w:shd w:val="clear" w:color="auto" w:fill="auto"/>
          </w:tcPr>
          <w:p w14:paraId="40494ABA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1" w:type="dxa"/>
            <w:shd w:val="clear" w:color="auto" w:fill="auto"/>
          </w:tcPr>
          <w:p w14:paraId="56C49FD4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9" w:type="dxa"/>
            <w:shd w:val="clear" w:color="auto" w:fill="auto"/>
          </w:tcPr>
          <w:p w14:paraId="5034752F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2582" w:type="dxa"/>
            <w:shd w:val="clear" w:color="auto" w:fill="auto"/>
          </w:tcPr>
          <w:p w14:paraId="07807EDE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</w:tr>
      <w:tr w:rsidR="0080614B" w:rsidRPr="0047163E" w14:paraId="3EBB0F88" w14:textId="77777777" w:rsidTr="00E75FF4">
        <w:trPr>
          <w:trHeight w:val="510"/>
        </w:trPr>
        <w:tc>
          <w:tcPr>
            <w:tcW w:w="2828" w:type="dxa"/>
            <w:shd w:val="clear" w:color="auto" w:fill="auto"/>
          </w:tcPr>
          <w:p w14:paraId="12101132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1" w:type="dxa"/>
            <w:shd w:val="clear" w:color="auto" w:fill="auto"/>
          </w:tcPr>
          <w:p w14:paraId="0D705CB2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9" w:type="dxa"/>
            <w:shd w:val="clear" w:color="auto" w:fill="auto"/>
          </w:tcPr>
          <w:p w14:paraId="2AA0CE9D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2582" w:type="dxa"/>
            <w:shd w:val="clear" w:color="auto" w:fill="auto"/>
          </w:tcPr>
          <w:p w14:paraId="76232E7B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</w:tr>
      <w:tr w:rsidR="0080614B" w:rsidRPr="0047163E" w14:paraId="0869E16F" w14:textId="77777777" w:rsidTr="00E75FF4">
        <w:trPr>
          <w:trHeight w:val="510"/>
        </w:trPr>
        <w:tc>
          <w:tcPr>
            <w:tcW w:w="2828" w:type="dxa"/>
            <w:shd w:val="clear" w:color="auto" w:fill="auto"/>
          </w:tcPr>
          <w:p w14:paraId="294FAF25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1" w:type="dxa"/>
            <w:shd w:val="clear" w:color="auto" w:fill="auto"/>
          </w:tcPr>
          <w:p w14:paraId="70FEF701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9" w:type="dxa"/>
            <w:shd w:val="clear" w:color="auto" w:fill="auto"/>
          </w:tcPr>
          <w:p w14:paraId="0056D608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2582" w:type="dxa"/>
            <w:shd w:val="clear" w:color="auto" w:fill="auto"/>
          </w:tcPr>
          <w:p w14:paraId="1E5D9D57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</w:tr>
      <w:tr w:rsidR="0080614B" w:rsidRPr="0047163E" w14:paraId="7E778E03" w14:textId="77777777" w:rsidTr="00E75FF4">
        <w:trPr>
          <w:trHeight w:val="510"/>
        </w:trPr>
        <w:tc>
          <w:tcPr>
            <w:tcW w:w="2828" w:type="dxa"/>
            <w:shd w:val="clear" w:color="auto" w:fill="auto"/>
          </w:tcPr>
          <w:p w14:paraId="60FA247B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1" w:type="dxa"/>
            <w:shd w:val="clear" w:color="auto" w:fill="auto"/>
          </w:tcPr>
          <w:p w14:paraId="7756759F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9" w:type="dxa"/>
            <w:shd w:val="clear" w:color="auto" w:fill="auto"/>
          </w:tcPr>
          <w:p w14:paraId="4AEB4707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2582" w:type="dxa"/>
            <w:shd w:val="clear" w:color="auto" w:fill="auto"/>
          </w:tcPr>
          <w:p w14:paraId="3F10B188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</w:tr>
      <w:tr w:rsidR="0080614B" w:rsidRPr="0047163E" w14:paraId="1DF98B25" w14:textId="77777777" w:rsidTr="00E75FF4">
        <w:trPr>
          <w:trHeight w:val="510"/>
        </w:trPr>
        <w:tc>
          <w:tcPr>
            <w:tcW w:w="2828" w:type="dxa"/>
            <w:shd w:val="clear" w:color="auto" w:fill="auto"/>
          </w:tcPr>
          <w:p w14:paraId="4B90009A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1" w:type="dxa"/>
            <w:shd w:val="clear" w:color="auto" w:fill="auto"/>
          </w:tcPr>
          <w:p w14:paraId="6E73E2FE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9" w:type="dxa"/>
            <w:shd w:val="clear" w:color="auto" w:fill="auto"/>
          </w:tcPr>
          <w:p w14:paraId="6ED81C50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2582" w:type="dxa"/>
            <w:shd w:val="clear" w:color="auto" w:fill="auto"/>
          </w:tcPr>
          <w:p w14:paraId="73C31495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</w:tr>
      <w:tr w:rsidR="0080614B" w:rsidRPr="0047163E" w14:paraId="48653F88" w14:textId="77777777" w:rsidTr="00E75FF4">
        <w:trPr>
          <w:trHeight w:val="510"/>
        </w:trPr>
        <w:tc>
          <w:tcPr>
            <w:tcW w:w="2828" w:type="dxa"/>
            <w:shd w:val="clear" w:color="auto" w:fill="auto"/>
          </w:tcPr>
          <w:p w14:paraId="095BDD64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1" w:type="dxa"/>
            <w:shd w:val="clear" w:color="auto" w:fill="auto"/>
          </w:tcPr>
          <w:p w14:paraId="2448FBBA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9" w:type="dxa"/>
            <w:shd w:val="clear" w:color="auto" w:fill="auto"/>
          </w:tcPr>
          <w:p w14:paraId="1EEDE377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2582" w:type="dxa"/>
            <w:shd w:val="clear" w:color="auto" w:fill="auto"/>
          </w:tcPr>
          <w:p w14:paraId="273C1E5B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</w:tr>
      <w:tr w:rsidR="0080614B" w:rsidRPr="0047163E" w14:paraId="67EB59DB" w14:textId="77777777" w:rsidTr="00E75FF4">
        <w:trPr>
          <w:trHeight w:val="510"/>
        </w:trPr>
        <w:tc>
          <w:tcPr>
            <w:tcW w:w="2828" w:type="dxa"/>
            <w:shd w:val="clear" w:color="auto" w:fill="auto"/>
          </w:tcPr>
          <w:p w14:paraId="6F432044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1" w:type="dxa"/>
            <w:shd w:val="clear" w:color="auto" w:fill="auto"/>
          </w:tcPr>
          <w:p w14:paraId="7D39C510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9" w:type="dxa"/>
            <w:shd w:val="clear" w:color="auto" w:fill="auto"/>
          </w:tcPr>
          <w:p w14:paraId="2C49FA77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2582" w:type="dxa"/>
            <w:shd w:val="clear" w:color="auto" w:fill="auto"/>
          </w:tcPr>
          <w:p w14:paraId="2D1A6041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</w:tr>
      <w:tr w:rsidR="0080614B" w:rsidRPr="0047163E" w14:paraId="6D21965A" w14:textId="77777777" w:rsidTr="00E75FF4">
        <w:trPr>
          <w:trHeight w:val="510"/>
        </w:trPr>
        <w:tc>
          <w:tcPr>
            <w:tcW w:w="2828" w:type="dxa"/>
            <w:shd w:val="clear" w:color="auto" w:fill="auto"/>
          </w:tcPr>
          <w:p w14:paraId="4AE301E5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1" w:type="dxa"/>
            <w:shd w:val="clear" w:color="auto" w:fill="auto"/>
          </w:tcPr>
          <w:p w14:paraId="01CC9825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9" w:type="dxa"/>
            <w:shd w:val="clear" w:color="auto" w:fill="auto"/>
          </w:tcPr>
          <w:p w14:paraId="20F570C6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2582" w:type="dxa"/>
            <w:shd w:val="clear" w:color="auto" w:fill="auto"/>
          </w:tcPr>
          <w:p w14:paraId="02F431A7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</w:tr>
      <w:tr w:rsidR="0080614B" w:rsidRPr="0047163E" w14:paraId="22667A84" w14:textId="77777777" w:rsidTr="00E75FF4">
        <w:trPr>
          <w:trHeight w:val="510"/>
        </w:trPr>
        <w:tc>
          <w:tcPr>
            <w:tcW w:w="2828" w:type="dxa"/>
            <w:shd w:val="clear" w:color="auto" w:fill="auto"/>
          </w:tcPr>
          <w:p w14:paraId="3C91EDDD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1" w:type="dxa"/>
            <w:shd w:val="clear" w:color="auto" w:fill="auto"/>
          </w:tcPr>
          <w:p w14:paraId="455F08BB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9" w:type="dxa"/>
            <w:shd w:val="clear" w:color="auto" w:fill="auto"/>
          </w:tcPr>
          <w:p w14:paraId="69DED8C7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2582" w:type="dxa"/>
            <w:shd w:val="clear" w:color="auto" w:fill="auto"/>
          </w:tcPr>
          <w:p w14:paraId="252F4B3F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</w:tr>
      <w:tr w:rsidR="0080614B" w:rsidRPr="0047163E" w14:paraId="70C5E00F" w14:textId="77777777" w:rsidTr="00E75FF4">
        <w:trPr>
          <w:trHeight w:val="510"/>
        </w:trPr>
        <w:tc>
          <w:tcPr>
            <w:tcW w:w="2828" w:type="dxa"/>
            <w:shd w:val="clear" w:color="auto" w:fill="auto"/>
          </w:tcPr>
          <w:p w14:paraId="5076F07F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1" w:type="dxa"/>
            <w:shd w:val="clear" w:color="auto" w:fill="auto"/>
          </w:tcPr>
          <w:p w14:paraId="7DF50A1B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9" w:type="dxa"/>
            <w:shd w:val="clear" w:color="auto" w:fill="auto"/>
          </w:tcPr>
          <w:p w14:paraId="3C91A312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2582" w:type="dxa"/>
            <w:shd w:val="clear" w:color="auto" w:fill="auto"/>
          </w:tcPr>
          <w:p w14:paraId="3A29CDB8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</w:tr>
      <w:tr w:rsidR="0080614B" w:rsidRPr="0047163E" w14:paraId="60D01BFF" w14:textId="77777777" w:rsidTr="00E75FF4">
        <w:trPr>
          <w:trHeight w:val="510"/>
        </w:trPr>
        <w:tc>
          <w:tcPr>
            <w:tcW w:w="2828" w:type="dxa"/>
            <w:shd w:val="clear" w:color="auto" w:fill="auto"/>
          </w:tcPr>
          <w:p w14:paraId="7231A5F1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1" w:type="dxa"/>
            <w:shd w:val="clear" w:color="auto" w:fill="auto"/>
          </w:tcPr>
          <w:p w14:paraId="75B8108C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9" w:type="dxa"/>
            <w:shd w:val="clear" w:color="auto" w:fill="auto"/>
          </w:tcPr>
          <w:p w14:paraId="315FD0C2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2582" w:type="dxa"/>
            <w:shd w:val="clear" w:color="auto" w:fill="auto"/>
          </w:tcPr>
          <w:p w14:paraId="43D86CBB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</w:tr>
      <w:tr w:rsidR="0080614B" w:rsidRPr="0047163E" w14:paraId="5231DC07" w14:textId="77777777" w:rsidTr="00E75FF4">
        <w:trPr>
          <w:trHeight w:val="510"/>
        </w:trPr>
        <w:tc>
          <w:tcPr>
            <w:tcW w:w="2828" w:type="dxa"/>
            <w:shd w:val="clear" w:color="auto" w:fill="auto"/>
          </w:tcPr>
          <w:p w14:paraId="2ACEEC37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1" w:type="dxa"/>
            <w:shd w:val="clear" w:color="auto" w:fill="auto"/>
          </w:tcPr>
          <w:p w14:paraId="5F48C701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9" w:type="dxa"/>
            <w:shd w:val="clear" w:color="auto" w:fill="auto"/>
          </w:tcPr>
          <w:p w14:paraId="06076714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2582" w:type="dxa"/>
            <w:shd w:val="clear" w:color="auto" w:fill="auto"/>
          </w:tcPr>
          <w:p w14:paraId="650A2B74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</w:tr>
      <w:tr w:rsidR="0080614B" w:rsidRPr="0047163E" w14:paraId="198B6BCF" w14:textId="77777777" w:rsidTr="00E75FF4">
        <w:trPr>
          <w:trHeight w:val="510"/>
        </w:trPr>
        <w:tc>
          <w:tcPr>
            <w:tcW w:w="2828" w:type="dxa"/>
            <w:shd w:val="clear" w:color="auto" w:fill="auto"/>
          </w:tcPr>
          <w:p w14:paraId="5DD2DF0B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1" w:type="dxa"/>
            <w:shd w:val="clear" w:color="auto" w:fill="auto"/>
          </w:tcPr>
          <w:p w14:paraId="7DC3956A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9" w:type="dxa"/>
            <w:shd w:val="clear" w:color="auto" w:fill="auto"/>
          </w:tcPr>
          <w:p w14:paraId="5347FD57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2582" w:type="dxa"/>
            <w:shd w:val="clear" w:color="auto" w:fill="auto"/>
          </w:tcPr>
          <w:p w14:paraId="0BCED9EF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</w:tr>
      <w:tr w:rsidR="0080614B" w:rsidRPr="0047163E" w14:paraId="72F2BB2E" w14:textId="77777777" w:rsidTr="00E75FF4">
        <w:trPr>
          <w:trHeight w:val="510"/>
        </w:trPr>
        <w:tc>
          <w:tcPr>
            <w:tcW w:w="2828" w:type="dxa"/>
            <w:shd w:val="clear" w:color="auto" w:fill="auto"/>
          </w:tcPr>
          <w:p w14:paraId="14B3B0B4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1" w:type="dxa"/>
            <w:shd w:val="clear" w:color="auto" w:fill="auto"/>
          </w:tcPr>
          <w:p w14:paraId="4C8EAE53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9" w:type="dxa"/>
            <w:shd w:val="clear" w:color="auto" w:fill="auto"/>
          </w:tcPr>
          <w:p w14:paraId="18C28431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2582" w:type="dxa"/>
            <w:shd w:val="clear" w:color="auto" w:fill="auto"/>
          </w:tcPr>
          <w:p w14:paraId="7955FDB3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</w:tr>
      <w:tr w:rsidR="0080614B" w:rsidRPr="0047163E" w14:paraId="09BF0A83" w14:textId="77777777" w:rsidTr="00E75FF4">
        <w:trPr>
          <w:trHeight w:val="510"/>
        </w:trPr>
        <w:tc>
          <w:tcPr>
            <w:tcW w:w="2828" w:type="dxa"/>
            <w:shd w:val="clear" w:color="auto" w:fill="auto"/>
          </w:tcPr>
          <w:p w14:paraId="6503B6FD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1" w:type="dxa"/>
            <w:shd w:val="clear" w:color="auto" w:fill="auto"/>
          </w:tcPr>
          <w:p w14:paraId="5A8FFBAC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9" w:type="dxa"/>
            <w:shd w:val="clear" w:color="auto" w:fill="auto"/>
          </w:tcPr>
          <w:p w14:paraId="60B6E7AC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2582" w:type="dxa"/>
            <w:shd w:val="clear" w:color="auto" w:fill="auto"/>
          </w:tcPr>
          <w:p w14:paraId="63E2AACB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</w:tr>
      <w:tr w:rsidR="0080614B" w:rsidRPr="0047163E" w14:paraId="7408206F" w14:textId="77777777" w:rsidTr="00E75FF4">
        <w:trPr>
          <w:trHeight w:val="510"/>
        </w:trPr>
        <w:tc>
          <w:tcPr>
            <w:tcW w:w="2828" w:type="dxa"/>
            <w:shd w:val="clear" w:color="auto" w:fill="auto"/>
          </w:tcPr>
          <w:p w14:paraId="0102F220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1" w:type="dxa"/>
            <w:shd w:val="clear" w:color="auto" w:fill="auto"/>
          </w:tcPr>
          <w:p w14:paraId="690F6162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9" w:type="dxa"/>
            <w:shd w:val="clear" w:color="auto" w:fill="auto"/>
          </w:tcPr>
          <w:p w14:paraId="0E17C971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2582" w:type="dxa"/>
            <w:shd w:val="clear" w:color="auto" w:fill="auto"/>
          </w:tcPr>
          <w:p w14:paraId="4197B504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</w:tr>
      <w:tr w:rsidR="0080614B" w:rsidRPr="0047163E" w14:paraId="650CEA53" w14:textId="77777777" w:rsidTr="00E75FF4">
        <w:trPr>
          <w:trHeight w:val="510"/>
        </w:trPr>
        <w:tc>
          <w:tcPr>
            <w:tcW w:w="2828" w:type="dxa"/>
            <w:shd w:val="clear" w:color="auto" w:fill="auto"/>
          </w:tcPr>
          <w:p w14:paraId="76D13530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1" w:type="dxa"/>
            <w:shd w:val="clear" w:color="auto" w:fill="auto"/>
          </w:tcPr>
          <w:p w14:paraId="52F25DCF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29" w:type="dxa"/>
            <w:shd w:val="clear" w:color="auto" w:fill="auto"/>
          </w:tcPr>
          <w:p w14:paraId="3705B347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2582" w:type="dxa"/>
            <w:shd w:val="clear" w:color="auto" w:fill="auto"/>
          </w:tcPr>
          <w:p w14:paraId="70BB85E7" w14:textId="77777777" w:rsidR="0080614B" w:rsidRPr="0047163E" w:rsidRDefault="0080614B" w:rsidP="00FA1AF2">
            <w:pPr>
              <w:tabs>
                <w:tab w:val="center" w:pos="6946"/>
              </w:tabs>
              <w:jc w:val="both"/>
              <w:rPr>
                <w:rFonts w:ascii="Cambria" w:hAnsi="Cambria" w:cs="Times New Roman"/>
              </w:rPr>
            </w:pPr>
          </w:p>
        </w:tc>
      </w:tr>
    </w:tbl>
    <w:p w14:paraId="3B865249" w14:textId="77777777" w:rsidR="0080614B" w:rsidRPr="0047163E" w:rsidRDefault="0080614B" w:rsidP="00FA1AF2">
      <w:pPr>
        <w:tabs>
          <w:tab w:val="center" w:pos="6946"/>
        </w:tabs>
        <w:jc w:val="both"/>
        <w:rPr>
          <w:rFonts w:ascii="Cambria" w:hAnsi="Cambria" w:cs="Times New Roman"/>
        </w:rPr>
      </w:pPr>
    </w:p>
    <w:p w14:paraId="73FD51A5" w14:textId="7C796461" w:rsidR="00415317" w:rsidRPr="0047163E" w:rsidRDefault="00415317" w:rsidP="00FA1AF2">
      <w:pPr>
        <w:rPr>
          <w:rFonts w:ascii="Cambria" w:hAnsi="Cambria" w:cs="Times New Roman"/>
        </w:rPr>
      </w:pPr>
    </w:p>
    <w:sectPr w:rsidR="00415317" w:rsidRPr="0047163E" w:rsidSect="00E140E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694" w:right="1418" w:bottom="1418" w:left="1418" w:header="85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DE5983" w14:textId="77777777" w:rsidR="009A392F" w:rsidRDefault="009A392F" w:rsidP="00701FA8">
      <w:pPr>
        <w:spacing w:after="0" w:line="240" w:lineRule="auto"/>
      </w:pPr>
      <w:r>
        <w:separator/>
      </w:r>
    </w:p>
  </w:endnote>
  <w:endnote w:type="continuationSeparator" w:id="0">
    <w:p w14:paraId="21F76863" w14:textId="77777777" w:rsidR="009A392F" w:rsidRDefault="009A392F" w:rsidP="00701F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315DD8" w14:textId="77777777" w:rsidR="00602746" w:rsidRDefault="00602746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F56F56" w14:textId="77777777" w:rsidR="00602746" w:rsidRDefault="00602746">
    <w:pPr>
      <w:pStyle w:val="ll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485FAF" w14:textId="77777777" w:rsidR="00602746" w:rsidRDefault="00602746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9D4888" w14:textId="77777777" w:rsidR="009A392F" w:rsidRDefault="009A392F" w:rsidP="00701FA8">
      <w:pPr>
        <w:spacing w:after="0" w:line="240" w:lineRule="auto"/>
      </w:pPr>
      <w:r>
        <w:separator/>
      </w:r>
    </w:p>
  </w:footnote>
  <w:footnote w:type="continuationSeparator" w:id="0">
    <w:p w14:paraId="44573EAD" w14:textId="77777777" w:rsidR="009A392F" w:rsidRDefault="009A392F" w:rsidP="00701FA8">
      <w:pPr>
        <w:spacing w:after="0" w:line="240" w:lineRule="auto"/>
      </w:pPr>
      <w:r>
        <w:continuationSeparator/>
      </w:r>
    </w:p>
  </w:footnote>
  <w:footnote w:id="1">
    <w:p w14:paraId="2B0F9615" w14:textId="3EB7F228" w:rsidR="0080614B" w:rsidRDefault="0080614B" w:rsidP="0080614B">
      <w:pPr>
        <w:pStyle w:val="Lbjegyzetszveg"/>
      </w:pPr>
      <w:r>
        <w:rPr>
          <w:rStyle w:val="Lbjegyzet-hivatkozs"/>
        </w:rPr>
        <w:footnoteRef/>
      </w:r>
      <w:r>
        <w:t xml:space="preserve"> </w:t>
      </w:r>
      <w:r w:rsidR="00F81BE6">
        <w:t>P</w:t>
      </w:r>
      <w:r>
        <w:t>I</w:t>
      </w:r>
      <w:r w:rsidR="00F81BE6">
        <w:t>G</w:t>
      </w:r>
      <w:r>
        <w:t>TDI törzstag, nem vett részt a komplex vizsgán sem elnökként, sem tagként</w:t>
      </w:r>
    </w:p>
  </w:footnote>
  <w:footnote w:id="2">
    <w:p w14:paraId="0FFD7C1F" w14:textId="77777777" w:rsidR="0080614B" w:rsidRDefault="0080614B" w:rsidP="0080614B">
      <w:pPr>
        <w:pStyle w:val="Lbjegyzetszveg"/>
      </w:pPr>
      <w:r>
        <w:rPr>
          <w:rStyle w:val="Lbjegyzet-hivatkozs"/>
        </w:rPr>
        <w:footnoteRef/>
      </w:r>
      <w:r>
        <w:t xml:space="preserve"> Amennyiben a referens nem vesz részt a vitán, a válasz és az arra adott vélemény melléklése kötelező</w:t>
      </w:r>
    </w:p>
  </w:footnote>
  <w:footnote w:id="3">
    <w:p w14:paraId="0A8F7899" w14:textId="77777777" w:rsidR="0080614B" w:rsidRDefault="0080614B" w:rsidP="0080614B">
      <w:pPr>
        <w:pStyle w:val="Lbjegyzetszveg"/>
      </w:pPr>
      <w:r w:rsidRPr="00AB654E">
        <w:rPr>
          <w:rStyle w:val="Lbjegyzet-hivatkozs"/>
        </w:rPr>
        <w:footnoteRef/>
      </w:r>
      <w:r w:rsidRPr="00AB654E">
        <w:t xml:space="preserve"> Fizikai jelenlét esetén aláírást, online jelenlét esetén az online szó szerepeltetését kérjük feltüntetni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EA9453" w14:textId="77777777" w:rsidR="00602746" w:rsidRDefault="00602746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33FB42" w14:textId="77777777" w:rsidR="00FC56EA" w:rsidRPr="009C3AD9" w:rsidRDefault="00F1779C" w:rsidP="00F965C1">
    <w:pPr>
      <w:pStyle w:val="lfej"/>
      <w:tabs>
        <w:tab w:val="clear" w:pos="9072"/>
        <w:tab w:val="right" w:pos="9639"/>
      </w:tabs>
      <w:spacing w:line="276" w:lineRule="auto"/>
      <w:ind w:left="-1417" w:right="-567"/>
      <w:jc w:val="right"/>
      <w:rPr>
        <w:rFonts w:ascii="Verdana" w:hAnsi="Verdana"/>
        <w:color w:val="004735"/>
        <w:sz w:val="16"/>
        <w:szCs w:val="16"/>
      </w:rPr>
    </w:pPr>
    <w:r w:rsidRPr="009C3AD9">
      <w:rPr>
        <w:rFonts w:ascii="Verdana" w:hAnsi="Verdana"/>
        <w:noProof/>
        <w:color w:val="004735"/>
        <w:sz w:val="16"/>
        <w:szCs w:val="16"/>
      </w:rPr>
      <w:drawing>
        <wp:anchor distT="0" distB="0" distL="114300" distR="114300" simplePos="0" relativeHeight="251661312" behindDoc="1" locked="0" layoutInCell="1" allowOverlap="1" wp14:anchorId="0B4B92A8" wp14:editId="65990279">
          <wp:simplePos x="0" y="0"/>
          <wp:positionH relativeFrom="column">
            <wp:posOffset>-899795</wp:posOffset>
          </wp:positionH>
          <wp:positionV relativeFrom="paragraph">
            <wp:posOffset>-136843</wp:posOffset>
          </wp:positionV>
          <wp:extent cx="7490460" cy="1424940"/>
          <wp:effectExtent l="0" t="0" r="0" b="0"/>
          <wp:wrapNone/>
          <wp:docPr id="7" name="Kép 0" descr="ud-letterhea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d-letterhead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490460" cy="14249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23D4BF2" w14:textId="77777777" w:rsidR="00745140" w:rsidRDefault="00D8203A" w:rsidP="00F965C1">
    <w:pPr>
      <w:pStyle w:val="lfej"/>
      <w:tabs>
        <w:tab w:val="clear" w:pos="9072"/>
        <w:tab w:val="right" w:pos="9639"/>
      </w:tabs>
      <w:spacing w:line="276" w:lineRule="auto"/>
      <w:ind w:left="-1417" w:right="-567"/>
      <w:jc w:val="right"/>
      <w:rPr>
        <w:rFonts w:ascii="Verdana" w:hAnsi="Verdana"/>
        <w:b/>
        <w:color w:val="004735"/>
        <w:sz w:val="16"/>
        <w:szCs w:val="16"/>
      </w:rPr>
    </w:pPr>
    <w:r w:rsidRPr="00D8203A">
      <w:rPr>
        <w:rFonts w:ascii="Verdana" w:hAnsi="Verdana"/>
        <w:b/>
        <w:color w:val="004735"/>
        <w:sz w:val="16"/>
        <w:szCs w:val="16"/>
      </w:rPr>
      <w:t>PEKÁR IMRE</w:t>
    </w:r>
    <w:r w:rsidR="00070D31">
      <w:rPr>
        <w:rFonts w:ascii="Verdana" w:hAnsi="Verdana"/>
        <w:b/>
        <w:color w:val="004735"/>
        <w:sz w:val="16"/>
        <w:szCs w:val="16"/>
      </w:rPr>
      <w:t xml:space="preserve"> </w:t>
    </w:r>
  </w:p>
  <w:p w14:paraId="285AE1B7" w14:textId="55D47299" w:rsidR="00D8203A" w:rsidRDefault="00D8203A" w:rsidP="00F965C1">
    <w:pPr>
      <w:pStyle w:val="lfej"/>
      <w:tabs>
        <w:tab w:val="clear" w:pos="9072"/>
        <w:tab w:val="right" w:pos="9639"/>
      </w:tabs>
      <w:spacing w:line="276" w:lineRule="auto"/>
      <w:ind w:left="-1417" w:right="-567"/>
      <w:jc w:val="right"/>
      <w:rPr>
        <w:rFonts w:ascii="Verdana" w:hAnsi="Verdana"/>
        <w:b/>
        <w:color w:val="004735"/>
        <w:sz w:val="16"/>
        <w:szCs w:val="16"/>
      </w:rPr>
    </w:pPr>
    <w:r w:rsidRPr="00D8203A">
      <w:rPr>
        <w:rFonts w:ascii="Verdana" w:hAnsi="Verdana"/>
        <w:b/>
        <w:color w:val="004735"/>
        <w:sz w:val="16"/>
        <w:szCs w:val="16"/>
      </w:rPr>
      <w:t>GÉPÉSZETI TUDOMÁNYOK DOKTORI ISKOLA</w:t>
    </w:r>
  </w:p>
  <w:p w14:paraId="27425846" w14:textId="2CF2C1B6" w:rsidR="00701FA8" w:rsidRDefault="00902A6C" w:rsidP="00F965C1">
    <w:pPr>
      <w:pStyle w:val="lfej"/>
      <w:tabs>
        <w:tab w:val="clear" w:pos="9072"/>
        <w:tab w:val="right" w:pos="9639"/>
      </w:tabs>
      <w:spacing w:line="276" w:lineRule="auto"/>
      <w:ind w:left="-1417" w:right="-567"/>
      <w:jc w:val="right"/>
      <w:rPr>
        <w:rFonts w:ascii="Verdana" w:hAnsi="Verdana"/>
        <w:color w:val="004735"/>
        <w:sz w:val="16"/>
        <w:szCs w:val="16"/>
      </w:rPr>
    </w:pPr>
    <w:r w:rsidRPr="009C3AD9">
      <w:rPr>
        <w:rFonts w:ascii="Verdana" w:hAnsi="Verdana"/>
        <w:color w:val="004735"/>
        <w:spacing w:val="-10"/>
        <w:sz w:val="16"/>
        <w:szCs w:val="16"/>
      </w:rPr>
      <w:t xml:space="preserve">H-4002 Debrecen, </w:t>
    </w:r>
    <w:proofErr w:type="spellStart"/>
    <w:r w:rsidR="00AF079D" w:rsidRPr="00AF079D">
      <w:rPr>
        <w:rFonts w:ascii="Verdana" w:hAnsi="Verdana"/>
        <w:color w:val="004735"/>
        <w:spacing w:val="-10"/>
        <w:sz w:val="16"/>
        <w:szCs w:val="16"/>
      </w:rPr>
      <w:t>Ótemető</w:t>
    </w:r>
    <w:proofErr w:type="spellEnd"/>
    <w:r w:rsidR="00AF079D" w:rsidRPr="00AF079D">
      <w:rPr>
        <w:rFonts w:ascii="Verdana" w:hAnsi="Verdana"/>
        <w:color w:val="004735"/>
        <w:spacing w:val="-10"/>
        <w:sz w:val="16"/>
        <w:szCs w:val="16"/>
      </w:rPr>
      <w:t xml:space="preserve"> u. 2-4.</w:t>
    </w:r>
    <w:r w:rsidR="00701FA8" w:rsidRPr="009C3AD9">
      <w:rPr>
        <w:rFonts w:ascii="Verdana" w:hAnsi="Verdana"/>
        <w:color w:val="004735"/>
        <w:sz w:val="16"/>
        <w:szCs w:val="16"/>
      </w:rPr>
      <w:br/>
    </w:r>
    <w:r w:rsidRPr="009C3AD9">
      <w:rPr>
        <w:rFonts w:ascii="Verdana" w:hAnsi="Verdana"/>
        <w:color w:val="004735"/>
        <w:sz w:val="16"/>
        <w:szCs w:val="16"/>
      </w:rPr>
      <w:t>e</w:t>
    </w:r>
    <w:r w:rsidR="009C3AD9">
      <w:rPr>
        <w:rFonts w:ascii="Verdana" w:hAnsi="Verdana"/>
        <w:color w:val="004735"/>
        <w:sz w:val="16"/>
        <w:szCs w:val="16"/>
      </w:rPr>
      <w:t>-</w:t>
    </w:r>
    <w:r w:rsidRPr="009C3AD9">
      <w:rPr>
        <w:rFonts w:ascii="Verdana" w:hAnsi="Verdana"/>
        <w:color w:val="004735"/>
        <w:sz w:val="16"/>
        <w:szCs w:val="16"/>
      </w:rPr>
      <w:t xml:space="preserve">mail: </w:t>
    </w:r>
    <w:r w:rsidR="00FC0E86" w:rsidRPr="00FC0E86">
      <w:rPr>
        <w:rFonts w:ascii="Verdana" w:hAnsi="Verdana"/>
        <w:color w:val="004735"/>
        <w:sz w:val="16"/>
        <w:szCs w:val="16"/>
      </w:rPr>
      <w:t>doktori@eng.unideb.hu</w:t>
    </w:r>
  </w:p>
  <w:p w14:paraId="13A1821B" w14:textId="2272CC03" w:rsidR="00FC0E86" w:rsidRDefault="00FC0E86" w:rsidP="00F965C1">
    <w:pPr>
      <w:pStyle w:val="lfej"/>
      <w:tabs>
        <w:tab w:val="clear" w:pos="9072"/>
        <w:tab w:val="right" w:pos="9639"/>
      </w:tabs>
      <w:spacing w:line="276" w:lineRule="auto"/>
      <w:ind w:left="-1417" w:right="-567"/>
      <w:jc w:val="right"/>
      <w:rPr>
        <w:rFonts w:ascii="Verdana" w:hAnsi="Verdana"/>
        <w:color w:val="004735"/>
        <w:sz w:val="16"/>
        <w:szCs w:val="16"/>
      </w:rPr>
    </w:pPr>
    <w:r>
      <w:rPr>
        <w:rFonts w:ascii="Verdana" w:hAnsi="Verdana"/>
        <w:color w:val="004735"/>
        <w:sz w:val="16"/>
        <w:szCs w:val="16"/>
      </w:rPr>
      <w:t xml:space="preserve">honlap: </w:t>
    </w:r>
    <w:r w:rsidRPr="00FC0E86">
      <w:rPr>
        <w:rFonts w:ascii="Verdana" w:hAnsi="Verdana"/>
        <w:color w:val="004735"/>
        <w:sz w:val="16"/>
        <w:szCs w:val="16"/>
      </w:rPr>
      <w:t>engphd.unideb.hu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5612E3" w14:textId="77777777" w:rsidR="00602746" w:rsidRDefault="00602746">
    <w:pPr>
      <w:pStyle w:val="lfej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1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zsTAzNDcxMjc2NTZW0lEKTi0uzszPAykwrQUAqjo48ywAAAA="/>
  </w:docVars>
  <w:rsids>
    <w:rsidRoot w:val="00701FA8"/>
    <w:rsid w:val="00025136"/>
    <w:rsid w:val="00070D31"/>
    <w:rsid w:val="000B03FB"/>
    <w:rsid w:val="000C2840"/>
    <w:rsid w:val="001B595D"/>
    <w:rsid w:val="001D47E9"/>
    <w:rsid w:val="001E5BC1"/>
    <w:rsid w:val="002D4736"/>
    <w:rsid w:val="002F14A7"/>
    <w:rsid w:val="003267BF"/>
    <w:rsid w:val="00384147"/>
    <w:rsid w:val="003B7C4E"/>
    <w:rsid w:val="00415317"/>
    <w:rsid w:val="0042365A"/>
    <w:rsid w:val="004600F7"/>
    <w:rsid w:val="0047163E"/>
    <w:rsid w:val="004E771A"/>
    <w:rsid w:val="00586BE8"/>
    <w:rsid w:val="005A3284"/>
    <w:rsid w:val="00602746"/>
    <w:rsid w:val="00606FAD"/>
    <w:rsid w:val="006239C1"/>
    <w:rsid w:val="00701FA8"/>
    <w:rsid w:val="00745140"/>
    <w:rsid w:val="007A59A0"/>
    <w:rsid w:val="007B4FDC"/>
    <w:rsid w:val="0080614B"/>
    <w:rsid w:val="008D1990"/>
    <w:rsid w:val="00902A6C"/>
    <w:rsid w:val="0095068C"/>
    <w:rsid w:val="009A392F"/>
    <w:rsid w:val="009C3AD9"/>
    <w:rsid w:val="00A53871"/>
    <w:rsid w:val="00A96DEB"/>
    <w:rsid w:val="00AF079D"/>
    <w:rsid w:val="00B13947"/>
    <w:rsid w:val="00B14730"/>
    <w:rsid w:val="00BC5CBA"/>
    <w:rsid w:val="00C64794"/>
    <w:rsid w:val="00C674F5"/>
    <w:rsid w:val="00C84D44"/>
    <w:rsid w:val="00CC070E"/>
    <w:rsid w:val="00D8203A"/>
    <w:rsid w:val="00DA6D07"/>
    <w:rsid w:val="00E140ED"/>
    <w:rsid w:val="00E553CE"/>
    <w:rsid w:val="00E75B25"/>
    <w:rsid w:val="00E75FF4"/>
    <w:rsid w:val="00EC41EB"/>
    <w:rsid w:val="00F03F04"/>
    <w:rsid w:val="00F1779C"/>
    <w:rsid w:val="00F81BE6"/>
    <w:rsid w:val="00F965C1"/>
    <w:rsid w:val="00FA1AF2"/>
    <w:rsid w:val="00FC0E86"/>
    <w:rsid w:val="00FC56EA"/>
    <w:rsid w:val="00FC5B00"/>
    <w:rsid w:val="00FF7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80C39A4"/>
  <w15:docId w15:val="{F75CD867-7A63-4973-91FA-4A38CB736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701F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701FA8"/>
  </w:style>
  <w:style w:type="paragraph" w:styleId="llb">
    <w:name w:val="footer"/>
    <w:basedOn w:val="Norml"/>
    <w:link w:val="llbChar"/>
    <w:uiPriority w:val="99"/>
    <w:unhideWhenUsed/>
    <w:rsid w:val="00701F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701FA8"/>
  </w:style>
  <w:style w:type="paragraph" w:styleId="Buborkszveg">
    <w:name w:val="Balloon Text"/>
    <w:basedOn w:val="Norml"/>
    <w:link w:val="BuborkszvegChar"/>
    <w:uiPriority w:val="99"/>
    <w:semiHidden/>
    <w:unhideWhenUsed/>
    <w:rsid w:val="00701F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01FA8"/>
    <w:rPr>
      <w:rFonts w:ascii="Tahoma" w:hAnsi="Tahoma" w:cs="Tahoma"/>
      <w:sz w:val="16"/>
      <w:szCs w:val="16"/>
    </w:rPr>
  </w:style>
  <w:style w:type="character" w:styleId="Hiperhivatkozs">
    <w:name w:val="Hyperlink"/>
    <w:basedOn w:val="Bekezdsalapbettpusa"/>
    <w:uiPriority w:val="99"/>
    <w:unhideWhenUsed/>
    <w:rsid w:val="00FC0E86"/>
    <w:rPr>
      <w:color w:val="0000FF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FC0E86"/>
    <w:rPr>
      <w:color w:val="605E5C"/>
      <w:shd w:val="clear" w:color="auto" w:fill="E1DFDD"/>
    </w:rPr>
  </w:style>
  <w:style w:type="paragraph" w:styleId="NormlWeb">
    <w:name w:val="Normal (Web)"/>
    <w:basedOn w:val="Norml"/>
    <w:uiPriority w:val="99"/>
    <w:unhideWhenUsed/>
    <w:rsid w:val="008061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Lbjegyzetszveg">
    <w:name w:val="footnote text"/>
    <w:basedOn w:val="Norml"/>
    <w:link w:val="LbjegyzetszvegChar"/>
    <w:rsid w:val="0080614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rsid w:val="0080614B"/>
    <w:rPr>
      <w:rFonts w:ascii="Times New Roman" w:eastAsia="Times New Roman" w:hAnsi="Times New Roman" w:cs="Times New Roman"/>
      <w:sz w:val="20"/>
      <w:szCs w:val="20"/>
    </w:rPr>
  </w:style>
  <w:style w:type="character" w:styleId="Lbjegyzet-hivatkozs">
    <w:name w:val="footnote reference"/>
    <w:rsid w:val="0080614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6F7BE1EDFCAF9847841AE04566729957" ma:contentTypeVersion="16" ma:contentTypeDescription="Új dokumentum létrehozása." ma:contentTypeScope="" ma:versionID="e435399ef524f312544eaf073794599e">
  <xsd:schema xmlns:xsd="http://www.w3.org/2001/XMLSchema" xmlns:xs="http://www.w3.org/2001/XMLSchema" xmlns:p="http://schemas.microsoft.com/office/2006/metadata/properties" xmlns:ns2="c7a9c4e4-47c7-426e-9298-fb83f3a2c161" xmlns:ns3="41b14d8a-a53e-4ef2-8df8-f4abed7c9fca" targetNamespace="http://schemas.microsoft.com/office/2006/metadata/properties" ma:root="true" ma:fieldsID="48c1f13a9a54a065d3ae528df6ab6724" ns2:_="" ns3:_="">
    <xsd:import namespace="c7a9c4e4-47c7-426e-9298-fb83f3a2c161"/>
    <xsd:import namespace="41b14d8a-a53e-4ef2-8df8-f4abed7c9f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a9c4e4-47c7-426e-9298-fb83f3a2c1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Képcímkék" ma:readOnly="false" ma:fieldId="{5cf76f15-5ced-4ddc-b409-7134ff3c332f}" ma:taxonomyMulti="true" ma:sspId="05e7e27f-e892-4f83-94e1-90b55e231c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b14d8a-a53e-4ef2-8df8-f4abed7c9fc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0beffab7-5078-4da8-a3da-8c4a25eccc96}" ma:internalName="TaxCatchAll" ma:showField="CatchAllData" ma:web="41b14d8a-a53e-4ef2-8df8-f4abed7c9f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1b14d8a-a53e-4ef2-8df8-f4abed7c9fca" xsi:nil="true"/>
    <lcf76f155ced4ddcb4097134ff3c332f xmlns="c7a9c4e4-47c7-426e-9298-fb83f3a2c16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359EC93-4148-46E9-82B1-D599C92798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a9c4e4-47c7-426e-9298-fb83f3a2c161"/>
    <ds:schemaRef ds:uri="41b14d8a-a53e-4ef2-8df8-f4abed7c9f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802438-05B3-4405-855F-7879637B90E1}">
  <ds:schemaRefs>
    <ds:schemaRef ds:uri="http://schemas.microsoft.com/office/2006/metadata/properties"/>
    <ds:schemaRef ds:uri="http://schemas.microsoft.com/office/infopath/2007/PartnerControls"/>
    <ds:schemaRef ds:uri="41b14d8a-a53e-4ef2-8df8-f4abed7c9fca"/>
    <ds:schemaRef ds:uri="c7a9c4e4-47c7-426e-9298-fb83f3a2c161"/>
  </ds:schemaRefs>
</ds:datastoreItem>
</file>

<file path=customXml/itemProps3.xml><?xml version="1.0" encoding="utf-8"?>
<ds:datastoreItem xmlns:ds="http://schemas.openxmlformats.org/officeDocument/2006/customXml" ds:itemID="{E311E852-F56A-42ED-8DDE-5D5BC2F2607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9</Pages>
  <Words>356</Words>
  <Characters>2461</Characters>
  <Application>Microsoft Office Word</Application>
  <DocSecurity>0</DocSecurity>
  <Lines>20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Debrecen</vt:lpstr>
    </vt:vector>
  </TitlesOfParts>
  <Company/>
  <LinksUpToDate>false</LinksUpToDate>
  <CharactersWithSpaces>2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recen</dc:title>
  <dc:subject/>
  <dc:creator>Balázs</dc:creator>
  <cp:keywords/>
  <cp:lastModifiedBy>Dr. Szodrai Ferenc</cp:lastModifiedBy>
  <cp:revision>30</cp:revision>
  <cp:lastPrinted>2017-09-11T14:44:00Z</cp:lastPrinted>
  <dcterms:created xsi:type="dcterms:W3CDTF">2017-09-13T19:10:00Z</dcterms:created>
  <dcterms:modified xsi:type="dcterms:W3CDTF">2024-06-08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7BE1EDFCAF9847841AE04566729957</vt:lpwstr>
  </property>
</Properties>
</file>